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a4"/>
        </w:rPr>
        <w:commentReference w:id="2"/>
      </w:r>
      <w:commentRangeEnd w:id="3"/>
      <w:r w:rsidR="00CF700E">
        <w:rPr>
          <w:rStyle w:val="a4"/>
        </w:rPr>
        <w:commentReference w:id="3"/>
      </w:r>
      <w:commentRangeEnd w:id="4"/>
      <w:r w:rsidR="001A504F">
        <w:rPr>
          <w:rStyle w:val="a4"/>
        </w:rPr>
        <w:commentReference w:id="4"/>
      </w:r>
      <w:commentRangeEnd w:id="5"/>
      <w:r w:rsidR="00377081">
        <w:rPr>
          <w:rStyle w:val="a4"/>
        </w:rPr>
        <w:commentReference w:id="5"/>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ab"/>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f this option is selected, please give your view on which sidelink feature/feature groups should be listed)</w:t>
      </w:r>
      <w:r w:rsidR="00156429">
        <w:rPr>
          <w:rFonts w:eastAsia="SimSun" w:hint="eastAsia"/>
          <w:b/>
          <w:lang w:eastAsia="zh-CN"/>
        </w:rPr>
        <w:t>.</w:t>
      </w:r>
    </w:p>
    <w:p w14:paraId="6DFE1364" w14:textId="77777777" w:rsidR="00A36464" w:rsidRPr="00772476" w:rsidRDefault="00A36464" w:rsidP="001206B5">
      <w:pPr>
        <w:pStyle w:val="ab"/>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6" w:name="_Ref81902251"/>
      <w:r>
        <w:t>FFS whether a TX profile needs to be provided with service type information or L2 id when upper layer indicates to AS layer</w:t>
      </w:r>
      <w:r>
        <w:rPr>
          <w:rFonts w:hint="eastAsia"/>
          <w:lang w:eastAsia="zh-CN"/>
        </w:rPr>
        <w:t>?</w:t>
      </w:r>
      <w:bookmarkEnd w:id="6"/>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377081" w:rsidRDefault="00377081">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377081" w:rsidRDefault="00377081">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7"/>
      <w:commentRangeStart w:id="8"/>
      <w:commentRangeStart w:id="9"/>
      <w:commentRangeStart w:id="10"/>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7"/>
      <w:r w:rsidR="00111DA6">
        <w:rPr>
          <w:rStyle w:val="a4"/>
        </w:rPr>
        <w:commentReference w:id="7"/>
      </w:r>
      <w:commentRangeEnd w:id="8"/>
      <w:r w:rsidR="003C6C49">
        <w:rPr>
          <w:rStyle w:val="a4"/>
        </w:rPr>
        <w:commentReference w:id="8"/>
      </w:r>
      <w:commentRangeEnd w:id="9"/>
      <w:r w:rsidR="001A504F">
        <w:rPr>
          <w:rStyle w:val="a4"/>
        </w:rPr>
        <w:commentReference w:id="9"/>
      </w:r>
      <w:commentRangeEnd w:id="10"/>
      <w:r w:rsidR="00377081">
        <w:rPr>
          <w:rStyle w:val="a4"/>
        </w:rPr>
        <w:commentReference w:id="10"/>
      </w:r>
    </w:p>
    <w:p w14:paraId="57DCC9C4" w14:textId="77777777" w:rsidR="004300B6" w:rsidRDefault="004300B6" w:rsidP="004300B6">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ab"/>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ab"/>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11" w:name="_Ref81915405"/>
      <w:r>
        <w:rPr>
          <w:lang w:val="en-US"/>
        </w:rPr>
        <w:t>FFS on slot or symbol where the start of SL-specific drx-HARQ-RTT-Timer and SL-specific drx-RetransmissionTimer</w:t>
      </w:r>
      <w:r>
        <w:rPr>
          <w:rFonts w:hint="eastAsia"/>
          <w:lang w:eastAsia="zh-CN"/>
        </w:rPr>
        <w:t>?</w:t>
      </w:r>
      <w:bookmarkEnd w:id="11"/>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377081" w:rsidRPr="00275FBE" w:rsidRDefault="00377081" w:rsidP="00BB1D87">
                            <w:pPr>
                              <w:rPr>
                                <w:lang w:eastAsia="zh-CN"/>
                              </w:rPr>
                            </w:pPr>
                            <w:r w:rsidRPr="00275FBE">
                              <w:rPr>
                                <w:lang w:eastAsia="zh-CN"/>
                              </w:rPr>
                              <w:t>Agreements on Uu DRX timer impacts:</w:t>
                            </w:r>
                          </w:p>
                          <w:p w14:paraId="6F89D790" w14:textId="77777777" w:rsidR="00377081" w:rsidRPr="00275FBE" w:rsidRDefault="00377081"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377081" w:rsidRPr="00275FBE" w:rsidRDefault="00377081"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377081" w:rsidRDefault="00377081"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377081" w:rsidRPr="00275FBE" w:rsidRDefault="00377081" w:rsidP="00BB1D87">
                      <w:pPr>
                        <w:rPr>
                          <w:lang w:eastAsia="zh-CN"/>
                        </w:rPr>
                      </w:pPr>
                      <w:r w:rsidRPr="00275FBE">
                        <w:rPr>
                          <w:lang w:eastAsia="zh-CN"/>
                        </w:rPr>
                        <w:t>Agreements on Uu DRX timer impacts:</w:t>
                      </w:r>
                    </w:p>
                    <w:p w14:paraId="6F89D790" w14:textId="77777777" w:rsidR="00377081" w:rsidRPr="00275FBE" w:rsidRDefault="00377081"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377081" w:rsidRPr="00275FBE" w:rsidRDefault="00377081"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377081" w:rsidRDefault="00377081"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2"/>
      <w:commentRangeStart w:id="13"/>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2"/>
      <w:r w:rsidR="00111DA6">
        <w:rPr>
          <w:rStyle w:val="a4"/>
        </w:rPr>
        <w:commentReference w:id="12"/>
      </w:r>
      <w:commentRangeEnd w:id="13"/>
      <w:r w:rsidR="003C6C49">
        <w:rPr>
          <w:rStyle w:val="a4"/>
        </w:rPr>
        <w:commentReference w:id="13"/>
      </w:r>
    </w:p>
    <w:p w14:paraId="25B32C7D" w14:textId="77777777" w:rsidR="00F519E2" w:rsidRDefault="00F519E2" w:rsidP="00F519E2">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ab"/>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4"/>
      <w:commentRangeStart w:id="15"/>
      <w:commentRangeStart w:id="16"/>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RetransmissionTimer</w:t>
      </w:r>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4"/>
      <w:r w:rsidR="00111DA6">
        <w:rPr>
          <w:rStyle w:val="a4"/>
        </w:rPr>
        <w:commentReference w:id="14"/>
      </w:r>
      <w:commentRangeEnd w:id="15"/>
      <w:r w:rsidR="003C6C49">
        <w:rPr>
          <w:rStyle w:val="a4"/>
        </w:rPr>
        <w:commentReference w:id="15"/>
      </w:r>
      <w:commentRangeEnd w:id="16"/>
      <w:r w:rsidR="00465093">
        <w:rPr>
          <w:rStyle w:val="a4"/>
        </w:rPr>
        <w:commentReference w:id="16"/>
      </w:r>
    </w:p>
    <w:p w14:paraId="4C1B990E" w14:textId="77777777" w:rsidR="00D24953" w:rsidRDefault="00D24953" w:rsidP="00D2495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SL-specific drx-RetransmissionTimer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ab"/>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SL-specific drx-RetransmissionTimer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17" w:name="_Ref81985774"/>
      <w:r>
        <w:t>FFS on the specific values of HARQ RTT that can be used for HARQ disabled case</w:t>
      </w:r>
      <w:r>
        <w:rPr>
          <w:rFonts w:hint="eastAsia"/>
          <w:lang w:eastAsia="zh-CN"/>
        </w:rPr>
        <w:t>?</w:t>
      </w:r>
      <w:bookmarkEnd w:id="17"/>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377081" w:rsidRDefault="00377081">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377081" w:rsidRDefault="00377081">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ab"/>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ab"/>
        <w:numPr>
          <w:ilvl w:val="0"/>
          <w:numId w:val="18"/>
        </w:numPr>
        <w:spacing w:afterLines="50" w:after="120"/>
        <w:ind w:firstLineChars="0"/>
        <w:jc w:val="both"/>
        <w:rPr>
          <w:rFonts w:eastAsia="SimSun"/>
          <w:b/>
          <w:lang w:eastAsia="zh-CN"/>
        </w:rPr>
      </w:pPr>
      <w:commentRangeStart w:id="18"/>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18"/>
      <w:r w:rsidR="00377081">
        <w:rPr>
          <w:rStyle w:val="a4"/>
          <w:rFonts w:eastAsia="SimSun"/>
          <w:color w:val="000000"/>
          <w:lang w:eastAsia="ja-JP"/>
        </w:rPr>
        <w:commentReference w:id="18"/>
      </w:r>
    </w:p>
    <w:p w14:paraId="431EBF58" w14:textId="77777777" w:rsidR="00284295" w:rsidRPr="00284295" w:rsidRDefault="00284295" w:rsidP="00284295">
      <w:pPr>
        <w:pStyle w:val="ab"/>
        <w:numPr>
          <w:ilvl w:val="0"/>
          <w:numId w:val="18"/>
        </w:numPr>
        <w:spacing w:afterLines="50" w:after="120"/>
        <w:ind w:firstLineChars="0"/>
        <w:jc w:val="both"/>
        <w:rPr>
          <w:rFonts w:eastAsia="SimSun"/>
          <w:b/>
          <w:lang w:eastAsia="zh-CN"/>
        </w:rPr>
      </w:pPr>
      <w:commentRangeStart w:id="19"/>
      <w:commentRangeStart w:id="20"/>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19"/>
      <w:r w:rsidR="00111DA6">
        <w:rPr>
          <w:rStyle w:val="a4"/>
          <w:rFonts w:eastAsia="SimSun"/>
          <w:color w:val="000000"/>
          <w:lang w:eastAsia="ja-JP"/>
        </w:rPr>
        <w:commentReference w:id="19"/>
      </w:r>
      <w:commentRangeEnd w:id="20"/>
      <w:r w:rsidR="00E01E8F">
        <w:rPr>
          <w:rStyle w:val="a4"/>
          <w:rFonts w:eastAsia="SimSun"/>
          <w:color w:val="000000"/>
          <w:lang w:eastAsia="ja-JP"/>
        </w:rPr>
        <w:commentReference w:id="20"/>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2"/>
        <w:ind w:left="925" w:hangingChars="289" w:hanging="925"/>
        <w:rPr>
          <w:lang w:eastAsia="zh-CN"/>
        </w:rPr>
      </w:pPr>
      <w:bookmarkStart w:id="21" w:name="_Ref82005979"/>
      <w:bookmarkStart w:id="22"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1"/>
      <w:bookmarkEnd w:id="22"/>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23"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hen a transmission may cause </w:t>
      </w:r>
      <w:del w:id="24" w:author="Ericsson" w:date="2021-09-21T15:14:00Z">
        <w:r w:rsidDel="0085409A">
          <w:rPr>
            <w:rFonts w:hint="eastAsia"/>
            <w:b/>
            <w:lang w:eastAsia="zh-CN"/>
          </w:rPr>
          <w:delText xml:space="preserve">there </w:delText>
        </w:r>
      </w:del>
      <w:r>
        <w:rPr>
          <w:rFonts w:hint="eastAsia"/>
          <w:b/>
          <w:lang w:eastAsia="zh-CN"/>
        </w:rPr>
        <w:t>timers to be running at the RX UE? Which option do you prefer? Please give your comments.</w:t>
      </w:r>
    </w:p>
    <w:p w14:paraId="45524BFE" w14:textId="77777777" w:rsidR="00893B4B" w:rsidRDefault="00F91513" w:rsidP="00F91513">
      <w:pPr>
        <w:pStyle w:val="ab"/>
        <w:numPr>
          <w:ilvl w:val="0"/>
          <w:numId w:val="18"/>
        </w:numPr>
        <w:spacing w:beforeLines="100" w:before="240" w:afterLines="50" w:after="120"/>
        <w:ind w:firstLineChars="0"/>
        <w:jc w:val="both"/>
        <w:rPr>
          <w:rFonts w:eastAsia="SimSun"/>
          <w:b/>
          <w:lang w:eastAsia="zh-CN"/>
        </w:rPr>
      </w:pPr>
      <w:commentRangeStart w:id="25"/>
      <w:commentRangeStart w:id="26"/>
      <w:commentRangeStart w:id="27"/>
      <w:commentRangeStart w:id="28"/>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25"/>
      <w:r w:rsidR="0085409A">
        <w:rPr>
          <w:rStyle w:val="a4"/>
          <w:rFonts w:eastAsia="SimSun"/>
          <w:color w:val="000000"/>
          <w:lang w:eastAsia="ja-JP"/>
        </w:rPr>
        <w:commentReference w:id="25"/>
      </w:r>
      <w:commentRangeEnd w:id="26"/>
      <w:r w:rsidR="005043A8">
        <w:rPr>
          <w:rStyle w:val="a4"/>
          <w:rFonts w:eastAsia="SimSun"/>
          <w:color w:val="000000"/>
          <w:lang w:eastAsia="ja-JP"/>
        </w:rPr>
        <w:commentReference w:id="26"/>
      </w:r>
    </w:p>
    <w:p w14:paraId="013A2EBC" w14:textId="77777777" w:rsidR="00F91513" w:rsidRPr="00A971B9" w:rsidRDefault="00893B4B" w:rsidP="00A971B9">
      <w:pPr>
        <w:pStyle w:val="ab"/>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ab"/>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27"/>
      <w:r w:rsidR="00DE1B38">
        <w:rPr>
          <w:rStyle w:val="a4"/>
          <w:rFonts w:eastAsia="SimSun"/>
          <w:color w:val="000000"/>
          <w:lang w:eastAsia="ja-JP"/>
        </w:rPr>
        <w:commentReference w:id="27"/>
      </w:r>
      <w:commentRangeEnd w:id="28"/>
      <w:r w:rsidR="00465093">
        <w:rPr>
          <w:rStyle w:val="a4"/>
          <w:rFonts w:eastAsia="SimSun"/>
          <w:color w:val="000000"/>
          <w:lang w:eastAsia="ja-JP"/>
        </w:rPr>
        <w:commentReference w:id="28"/>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29"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30"/>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30"/>
      <w:r w:rsidR="00843D03">
        <w:rPr>
          <w:rStyle w:val="a4"/>
        </w:rPr>
        <w:commentReference w:id="30"/>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377081" w:rsidRDefault="00377081">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377081" w:rsidRDefault="00377081">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377081" w:rsidRDefault="00377081">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377081" w:rsidRDefault="00377081"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377081" w:rsidRDefault="00377081">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377081" w:rsidRDefault="00377081">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377081" w:rsidRDefault="00377081">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377081" w:rsidRDefault="00377081"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ko-KR"/>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377081" w:rsidRDefault="00377081">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377081" w:rsidRDefault="00377081">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31"/>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32" w:author="Ericsson" w:date="2021-09-21T16:41:00Z">
        <w:r w:rsidR="00120CB1" w:rsidDel="00C144FF">
          <w:rPr>
            <w:rFonts w:hint="eastAsia"/>
            <w:b/>
            <w:lang w:eastAsia="zh-CN"/>
          </w:rPr>
          <w:delText>4</w:delText>
        </w:r>
      </w:del>
      <w:ins w:id="33"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31"/>
      <w:r w:rsidR="00803595">
        <w:rPr>
          <w:rStyle w:val="a4"/>
        </w:rPr>
        <w:commentReference w:id="31"/>
      </w:r>
    </w:p>
    <w:p w14:paraId="0340DFBE" w14:textId="77777777" w:rsidR="001526A0" w:rsidRDefault="001526A0" w:rsidP="00FD73BA">
      <w:pPr>
        <w:rPr>
          <w:lang w:val="en-GB"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34" w:name="_Ref82087539"/>
      <w:r>
        <w:rPr>
          <w:rFonts w:hint="eastAsia"/>
          <w:lang w:eastAsia="zh-CN"/>
        </w:rPr>
        <w:t>W</w:t>
      </w:r>
      <w:r>
        <w:t>hat information is included in the assistance information from RX UE to TX UE</w:t>
      </w:r>
      <w:r w:rsidR="00F62EDF">
        <w:rPr>
          <w:rFonts w:hint="eastAsia"/>
          <w:lang w:eastAsia="zh-CN"/>
        </w:rPr>
        <w:t>?</w:t>
      </w:r>
      <w:bookmarkEnd w:id="34"/>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35"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36"/>
      <w:commentRangeStart w:id="37"/>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36"/>
      <w:r w:rsidR="007A7640">
        <w:rPr>
          <w:rStyle w:val="a4"/>
        </w:rPr>
        <w:commentReference w:id="36"/>
      </w:r>
      <w:commentRangeEnd w:id="37"/>
      <w:r w:rsidR="00747325">
        <w:rPr>
          <w:rStyle w:val="a4"/>
        </w:rPr>
        <w:commentReference w:id="37"/>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38"/>
      <w:r w:rsidR="00B77BF2" w:rsidRPr="00B77BF2">
        <w:rPr>
          <w:b/>
          <w:lang w:eastAsia="zh-CN"/>
        </w:rPr>
        <w:t>starting time</w:t>
      </w:r>
      <w:commentRangeEnd w:id="38"/>
      <w:r w:rsidR="00111DA6">
        <w:rPr>
          <w:rStyle w:val="a4"/>
        </w:rPr>
        <w:commentReference w:id="38"/>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39"/>
      <w:commentRangeStart w:id="40"/>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39"/>
      <w:r w:rsidR="00111DA6">
        <w:rPr>
          <w:rStyle w:val="a4"/>
        </w:rPr>
        <w:commentReference w:id="39"/>
      </w:r>
    </w:p>
    <w:p w14:paraId="0FC07397" w14:textId="77777777" w:rsidR="00AB18D5" w:rsidRDefault="00AB18D5" w:rsidP="00AB18D5">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TX UE’s traffic pattern information needs to be informed to RX UE</w:t>
      </w:r>
      <w:r>
        <w:rPr>
          <w:rFonts w:eastAsia="SimSun" w:hint="eastAsia"/>
          <w:b/>
          <w:lang w:eastAsia="zh-CN"/>
        </w:rPr>
        <w:t>;</w:t>
      </w:r>
    </w:p>
    <w:p w14:paraId="651F279E" w14:textId="77777777" w:rsidR="00AB18D5" w:rsidRDefault="00AB18D5" w:rsidP="00AB18D5">
      <w:pPr>
        <w:pStyle w:val="ab"/>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r>
        <w:rPr>
          <w:rFonts w:eastAsia="SimSun" w:hint="eastAsia"/>
          <w:b/>
          <w:lang w:eastAsia="zh-CN"/>
        </w:rPr>
        <w:t>;</w:t>
      </w:r>
    </w:p>
    <w:p w14:paraId="773FC857" w14:textId="77777777" w:rsidR="00AB18D5" w:rsidRDefault="00AB18D5" w:rsidP="00AB18D5">
      <w:pPr>
        <w:pStyle w:val="ab"/>
        <w:numPr>
          <w:ilvl w:val="0"/>
          <w:numId w:val="18"/>
        </w:numPr>
        <w:spacing w:afterLines="50" w:after="120"/>
        <w:ind w:firstLineChars="0"/>
        <w:jc w:val="both"/>
        <w:rPr>
          <w:rFonts w:eastAsia="SimSun"/>
          <w:b/>
          <w:lang w:eastAsia="zh-CN"/>
        </w:rPr>
      </w:pPr>
      <w:commentRangeStart w:id="41"/>
      <w:commentRangeStart w:id="42"/>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41"/>
      <w:r w:rsidR="007A7640">
        <w:rPr>
          <w:rStyle w:val="a4"/>
          <w:rFonts w:eastAsia="SimSun"/>
          <w:color w:val="000000"/>
          <w:lang w:eastAsia="ja-JP"/>
        </w:rPr>
        <w:commentReference w:id="41"/>
      </w:r>
      <w:r w:rsidR="003175EE" w:rsidRPr="00772476">
        <w:rPr>
          <w:rFonts w:eastAsia="SimSun"/>
          <w:b/>
          <w:lang w:eastAsia="zh-CN"/>
        </w:rPr>
        <w:t>)</w:t>
      </w:r>
      <w:r w:rsidR="003175EE" w:rsidRPr="00772476">
        <w:rPr>
          <w:rFonts w:eastAsia="SimSun" w:hint="eastAsia"/>
          <w:b/>
          <w:lang w:eastAsia="zh-CN"/>
        </w:rPr>
        <w:t>.</w:t>
      </w:r>
      <w:commentRangeEnd w:id="40"/>
      <w:r w:rsidR="008703B1">
        <w:rPr>
          <w:rStyle w:val="a4"/>
          <w:rFonts w:eastAsia="SimSun"/>
          <w:color w:val="000000"/>
          <w:lang w:eastAsia="ja-JP"/>
        </w:rPr>
        <w:commentReference w:id="40"/>
      </w:r>
      <w:commentRangeEnd w:id="42"/>
      <w:r w:rsidR="00835950">
        <w:rPr>
          <w:rStyle w:val="a4"/>
          <w:rFonts w:eastAsia="SimSun"/>
          <w:color w:val="000000"/>
          <w:lang w:eastAsia="ja-JP"/>
        </w:rPr>
        <w:commentReference w:id="42"/>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43" w:name="_Ref82095977"/>
      <w:r>
        <w:t>Need of SL DRX assistance information REQ from TX UE to RX UE</w:t>
      </w:r>
      <w:r w:rsidR="00F62EDF">
        <w:rPr>
          <w:rFonts w:hint="eastAsia"/>
          <w:lang w:eastAsia="zh-CN"/>
        </w:rPr>
        <w:t>?</w:t>
      </w:r>
      <w:bookmarkEnd w:id="43"/>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44"/>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44"/>
      <w:r w:rsidR="00B709AD">
        <w:rPr>
          <w:rStyle w:val="a4"/>
        </w:rPr>
        <w:commentReference w:id="44"/>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45" w:name="_Ref82095108"/>
      <w:r>
        <w:lastRenderedPageBreak/>
        <w:t>If SL DRX assistance information REQ is needed, what information is included</w:t>
      </w:r>
      <w:r w:rsidR="00F62EDF">
        <w:rPr>
          <w:rFonts w:hint="eastAsia"/>
          <w:lang w:eastAsia="zh-CN"/>
        </w:rPr>
        <w:t>?</w:t>
      </w:r>
      <w:bookmarkEnd w:id="45"/>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46"/>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46"/>
      <w:r w:rsidR="00847F31">
        <w:rPr>
          <w:rStyle w:val="a4"/>
        </w:rPr>
        <w:commentReference w:id="46"/>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Pr>
          <w:rFonts w:eastAsia="SimSun" w:hint="eastAsia"/>
          <w:b/>
          <w:lang w:eastAsia="zh-CN"/>
        </w:rPr>
        <w:t>;</w:t>
      </w:r>
    </w:p>
    <w:p w14:paraId="2F829B7B" w14:textId="77777777" w:rsidR="00C34E56" w:rsidRDefault="00C34E56" w:rsidP="00A000AA">
      <w:pPr>
        <w:pStyle w:val="ab"/>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Pr>
          <w:rFonts w:eastAsia="SimSun" w:hint="eastAsia"/>
          <w:b/>
          <w:lang w:eastAsia="zh-CN"/>
        </w:rPr>
        <w:t>;</w:t>
      </w:r>
    </w:p>
    <w:p w14:paraId="40939307" w14:textId="77777777" w:rsidR="00C34E56" w:rsidRDefault="00C34E56" w:rsidP="00C34E56">
      <w:pPr>
        <w:pStyle w:val="ab"/>
        <w:numPr>
          <w:ilvl w:val="0"/>
          <w:numId w:val="18"/>
        </w:numPr>
        <w:spacing w:afterLines="50" w:after="120"/>
        <w:ind w:firstLineChars="0"/>
        <w:jc w:val="both"/>
        <w:rPr>
          <w:rFonts w:eastAsia="SimSun"/>
          <w:b/>
          <w:lang w:eastAsia="zh-CN"/>
        </w:rPr>
      </w:pPr>
      <w:commentRangeStart w:id="47"/>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47"/>
      <w:r w:rsidR="00835950">
        <w:rPr>
          <w:rStyle w:val="a4"/>
          <w:rFonts w:eastAsia="SimSun"/>
          <w:color w:val="000000"/>
          <w:lang w:eastAsia="ja-JP"/>
        </w:rPr>
        <w:commentReference w:id="47"/>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2"/>
        <w:ind w:left="925" w:hangingChars="289" w:hanging="925"/>
        <w:rPr>
          <w:lang w:eastAsia="zh-CN"/>
        </w:rPr>
      </w:pPr>
      <w:bookmarkStart w:id="48" w:name="_Ref82086236"/>
      <w:r>
        <w:t>FFS on the interpretation if assistance information is not provided</w:t>
      </w:r>
      <w:r w:rsidR="00F62EDF">
        <w:rPr>
          <w:rFonts w:hint="eastAsia"/>
          <w:lang w:eastAsia="zh-CN"/>
        </w:rPr>
        <w:t>?</w:t>
      </w:r>
      <w:bookmarkEnd w:id="48"/>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ab"/>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ab"/>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49"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49"/>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af5"/>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바탕"/>
                <w:noProof/>
              </w:rPr>
            </w:pPr>
            <w:r w:rsidRPr="006F115B">
              <w:rPr>
                <w:rFonts w:eastAsia="바탕"/>
                <w:noProof/>
              </w:rPr>
              <w:t>1&gt;</w:t>
            </w:r>
            <w:r w:rsidRPr="006F115B">
              <w:rPr>
                <w:rFonts w:eastAsia="바탕"/>
                <w:noProof/>
              </w:rPr>
              <w:tab/>
            </w:r>
            <w:r w:rsidRPr="00D8003C">
              <w:rPr>
                <w:rFonts w:eastAsia="바탕"/>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바탕"/>
                <w:noProof/>
              </w:rPr>
              <w:t>:</w:t>
            </w:r>
          </w:p>
          <w:p w14:paraId="5117043E" w14:textId="77777777" w:rsidR="009D1028" w:rsidRPr="006F115B" w:rsidRDefault="009D1028" w:rsidP="009D1028">
            <w:pPr>
              <w:pStyle w:val="B2"/>
              <w:rPr>
                <w:rFonts w:eastAsia="바탕"/>
                <w:noProof/>
              </w:rPr>
            </w:pPr>
            <w:r w:rsidRPr="00D8003C">
              <w:rPr>
                <w:rFonts w:eastAsia="바탕"/>
                <w:noProof/>
                <w:highlight w:val="lightGray"/>
              </w:rPr>
              <w:t>2&gt;</w:t>
            </w:r>
            <w:r w:rsidRPr="00D8003C">
              <w:rPr>
                <w:rFonts w:eastAsia="바탕"/>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바탕"/>
                <w:noProof/>
                <w:highlight w:val="lightGray"/>
              </w:rPr>
              <w:t>message;</w:t>
            </w:r>
          </w:p>
          <w:p w14:paraId="7B0A985C" w14:textId="77777777" w:rsidR="009D1028" w:rsidRPr="006F115B" w:rsidRDefault="009D1028" w:rsidP="009D1028">
            <w:pPr>
              <w:pStyle w:val="B2"/>
              <w:rPr>
                <w:rFonts w:eastAsia="바탕"/>
                <w:noProof/>
              </w:rPr>
            </w:pPr>
            <w:r w:rsidRPr="006F115B">
              <w:rPr>
                <w:rFonts w:eastAsia="바탕"/>
                <w:noProof/>
              </w:rPr>
              <w:t>2&gt;</w:t>
            </w:r>
            <w:r w:rsidRPr="006F115B">
              <w:rPr>
                <w:rFonts w:eastAsia="바탕"/>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바탕"/>
                <w:noProof/>
              </w:rPr>
              <w:t>message;</w:t>
            </w:r>
          </w:p>
          <w:p w14:paraId="6083F975" w14:textId="77777777" w:rsidR="009D1028" w:rsidRPr="006F115B" w:rsidRDefault="009D1028" w:rsidP="009D1028">
            <w:pPr>
              <w:pStyle w:val="B3"/>
              <w:rPr>
                <w:rFonts w:eastAsia="바탕"/>
                <w:noProof/>
              </w:rPr>
            </w:pPr>
            <w:r w:rsidRPr="006F115B">
              <w:rPr>
                <w:rFonts w:eastAsia="바탕"/>
                <w:noProof/>
              </w:rPr>
              <w:t>3&gt;</w:t>
            </w:r>
            <w:r w:rsidRPr="006F115B">
              <w:rPr>
                <w:rFonts w:eastAsia="바탕"/>
                <w:noProof/>
              </w:rPr>
              <w:tab/>
            </w:r>
            <w:r w:rsidRPr="00D8003C">
              <w:rPr>
                <w:rFonts w:eastAsia="바탕"/>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바탕"/>
                <w:noProof/>
                <w:highlight w:val="lightGray"/>
              </w:rPr>
              <w:t>message to lower layers for transmission;</w:t>
            </w:r>
          </w:p>
          <w:p w14:paraId="4205D70B" w14:textId="77777777" w:rsidR="009D1028" w:rsidRPr="006F115B" w:rsidRDefault="009D1028" w:rsidP="009D1028">
            <w:pPr>
              <w:pStyle w:val="B1"/>
              <w:rPr>
                <w:rFonts w:eastAsia="바탕"/>
                <w:noProof/>
              </w:rPr>
            </w:pPr>
            <w:r w:rsidRPr="006F115B">
              <w:rPr>
                <w:rFonts w:eastAsia="바탕"/>
                <w:noProof/>
              </w:rPr>
              <w:t>1&gt;</w:t>
            </w:r>
            <w:r w:rsidRPr="006F115B">
              <w:rPr>
                <w:rFonts w:eastAsia="바탕"/>
                <w:noProof/>
              </w:rPr>
              <w:tab/>
            </w:r>
            <w:r w:rsidRPr="00D8003C">
              <w:rPr>
                <w:rFonts w:eastAsia="바탕"/>
                <w:noProof/>
                <w:highlight w:val="lightGray"/>
              </w:rPr>
              <w:t>else:</w:t>
            </w:r>
          </w:p>
          <w:p w14:paraId="75179D28" w14:textId="77777777" w:rsidR="009D1028" w:rsidRPr="006F115B" w:rsidRDefault="009D1028" w:rsidP="009D1028">
            <w:pPr>
              <w:pStyle w:val="B2"/>
              <w:rPr>
                <w:rFonts w:eastAsia="바탕"/>
                <w:noProof/>
              </w:rPr>
            </w:pPr>
            <w:r w:rsidRPr="006F115B">
              <w:rPr>
                <w:rFonts w:eastAsia="바탕"/>
                <w:noProof/>
              </w:rPr>
              <w:t>2&gt;</w:t>
            </w:r>
            <w:r w:rsidRPr="006F115B">
              <w:rPr>
                <w:rFonts w:eastAsia="바탕"/>
                <w:noProof/>
              </w:rPr>
              <w:tab/>
              <w:t xml:space="preserve">set the content of the </w:t>
            </w:r>
            <w:r w:rsidRPr="006F115B">
              <w:rPr>
                <w:i/>
                <w:lang w:eastAsia="ko-KR"/>
              </w:rPr>
              <w:t>RRCReconfigurationCompleteSidelink</w:t>
            </w:r>
            <w:r w:rsidRPr="006F115B">
              <w:rPr>
                <w:rFonts w:eastAsia="바탕"/>
                <w:noProof/>
              </w:rPr>
              <w:t xml:space="preserve"> message;</w:t>
            </w:r>
          </w:p>
          <w:p w14:paraId="25F4F168" w14:textId="77777777" w:rsidR="009D1028" w:rsidRPr="00D8003C" w:rsidRDefault="009D1028" w:rsidP="00D8003C">
            <w:pPr>
              <w:pStyle w:val="B3"/>
              <w:rPr>
                <w:lang w:eastAsia="zh-CN"/>
              </w:rPr>
            </w:pPr>
            <w:r w:rsidRPr="006F115B">
              <w:rPr>
                <w:rFonts w:eastAsia="바탕"/>
                <w:noProof/>
              </w:rPr>
              <w:t>3&gt;</w:t>
            </w:r>
            <w:r w:rsidRPr="006F115B">
              <w:rPr>
                <w:rFonts w:eastAsia="바탕"/>
                <w:noProof/>
              </w:rPr>
              <w:tab/>
            </w:r>
            <w:r w:rsidRPr="00D8003C">
              <w:rPr>
                <w:rFonts w:eastAsia="바탕"/>
                <w:noProof/>
                <w:highlight w:val="lightGray"/>
              </w:rPr>
              <w:t xml:space="preserve">submit the </w:t>
            </w:r>
            <w:r w:rsidRPr="00D8003C">
              <w:rPr>
                <w:i/>
                <w:highlight w:val="lightGray"/>
                <w:lang w:eastAsia="ko-KR"/>
              </w:rPr>
              <w:t>RRCReconfigurationCompleteSidelink</w:t>
            </w:r>
            <w:r w:rsidRPr="00D8003C">
              <w:rPr>
                <w:rFonts w:eastAsia="바탕"/>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50"/>
      <w:commentRangeStart w:id="51"/>
      <w:r w:rsidR="009816BD">
        <w:rPr>
          <w:rFonts w:hint="eastAsia"/>
          <w:b/>
          <w:lang w:eastAsia="zh-CN"/>
        </w:rPr>
        <w:t>unable to comply</w:t>
      </w:r>
      <w:commentRangeEnd w:id="50"/>
      <w:r w:rsidR="00780E64">
        <w:rPr>
          <w:rStyle w:val="a4"/>
        </w:rPr>
        <w:commentReference w:id="50"/>
      </w:r>
      <w:commentRangeEnd w:id="51"/>
      <w:r w:rsidR="00835950">
        <w:rPr>
          <w:rStyle w:val="a4"/>
        </w:rPr>
        <w:commentReference w:id="51"/>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9816BD">
        <w:rPr>
          <w:rFonts w:eastAsia="SimSun"/>
          <w:b/>
          <w:i/>
          <w:lang w:eastAsia="zh-CN"/>
        </w:rPr>
        <w:t>RRCReconfigurationFailureSidelink</w:t>
      </w:r>
      <w:r>
        <w:rPr>
          <w:rFonts w:eastAsia="SimSun" w:hint="eastAsia"/>
          <w:b/>
          <w:lang w:eastAsia="zh-CN"/>
        </w:rPr>
        <w:t>;</w:t>
      </w:r>
    </w:p>
    <w:p w14:paraId="3041234D" w14:textId="77777777" w:rsidR="009816BD" w:rsidRDefault="009816BD" w:rsidP="009816BD">
      <w:pPr>
        <w:pStyle w:val="ab"/>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9816BD">
        <w:rPr>
          <w:rFonts w:eastAsia="SimSun"/>
          <w:b/>
          <w:i/>
          <w:lang w:eastAsia="zh-CN"/>
        </w:rPr>
        <w:t>RRCReconfigurationCompleteSidelink</w:t>
      </w:r>
      <w:r>
        <w:rPr>
          <w:rFonts w:eastAsia="SimSun" w:hint="eastAsia"/>
          <w:b/>
          <w:lang w:eastAsia="zh-CN"/>
        </w:rPr>
        <w:t>;</w:t>
      </w:r>
    </w:p>
    <w:p w14:paraId="4DF41E8F" w14:textId="77777777" w:rsidR="009816BD" w:rsidRDefault="009816BD" w:rsidP="009816BD">
      <w:pPr>
        <w:pStyle w:val="ab"/>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52"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53" w:name="_Toc60777571"/>
            <w:bookmarkStart w:id="54"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53"/>
            <w:bookmarkEnd w:id="54"/>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55" w:author="Ericsson" w:date="2021-09-21T19:11:00Z">
        <w:r>
          <w:rPr>
            <w:b/>
            <w:lang w:eastAsia="zh-CN"/>
          </w:rPr>
          <w:t xml:space="preserve">Question xx: </w:t>
        </w:r>
        <w:commentRangeStart w:id="56"/>
        <w:r>
          <w:rPr>
            <w:b/>
            <w:lang w:eastAsia="zh-CN"/>
          </w:rPr>
          <w:t xml:space="preserve">whether other information element e.g., compromised </w:t>
        </w:r>
      </w:ins>
      <w:ins w:id="57" w:author="Ericsson" w:date="2021-09-21T19:12:00Z">
        <w:r>
          <w:rPr>
            <w:b/>
            <w:lang w:eastAsia="zh-CN"/>
          </w:rPr>
          <w:t>DRX setting in the RRC signaling can be provided by RX UE?</w:t>
        </w:r>
        <w:commentRangeEnd w:id="56"/>
        <w:r>
          <w:rPr>
            <w:rStyle w:val="a4"/>
          </w:rPr>
          <w:commentReference w:id="56"/>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58" w:name="_Toc60777033"/>
            <w:bookmarkStart w:id="59"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58"/>
            <w:bookmarkEnd w:id="59"/>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commentRangeStart w:id="60"/>
      <w:r w:rsidRPr="00762F8B">
        <w:rPr>
          <w:rFonts w:hint="eastAsia"/>
          <w:b/>
          <w:lang w:eastAsia="zh-CN"/>
        </w:rPr>
        <w:t>Q</w:t>
      </w:r>
      <w:r w:rsidR="009D71F1">
        <w:rPr>
          <w:b/>
          <w:lang w:eastAsia="zh-CN"/>
        </w:rPr>
        <w:t>uestion</w:t>
      </w:r>
      <w:r w:rsidR="009D71F1">
        <w:rPr>
          <w:rFonts w:hint="eastAsia"/>
          <w:b/>
          <w:lang w:eastAsia="zh-CN"/>
        </w:rPr>
        <w:t xml:space="preserve"> </w:t>
      </w:r>
      <w:commentRangeEnd w:id="60"/>
      <w:r w:rsidR="00747325">
        <w:rPr>
          <w:rStyle w:val="a4"/>
        </w:rPr>
        <w:commentReference w:id="60"/>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61"/>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61"/>
      <w:r w:rsidR="00341D96">
        <w:rPr>
          <w:rStyle w:val="a4"/>
        </w:rPr>
        <w:commentReference w:id="61"/>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62"/>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62"/>
      <w:r w:rsidR="00BB46CF">
        <w:rPr>
          <w:rStyle w:val="a4"/>
        </w:rPr>
        <w:commentReference w:id="62"/>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63" w:name="_Ref82078058"/>
      <w:r>
        <w:t>Need of down-selection for SL DRX configuration when multiple QoS profiles are associated for same DST L2 ID</w:t>
      </w:r>
      <w:r w:rsidR="007B692D">
        <w:rPr>
          <w:rFonts w:hint="eastAsia"/>
          <w:lang w:eastAsia="zh-CN"/>
        </w:rPr>
        <w:t>?</w:t>
      </w:r>
      <w:bookmarkEnd w:id="63"/>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64" w:author="Ericsson" w:date="2021-09-21T19:18:00Z">
        <w:r w:rsidDel="008E3F21">
          <w:rPr>
            <w:rFonts w:hint="eastAsia"/>
            <w:lang w:val="en-GB" w:eastAsia="zh-CN"/>
          </w:rPr>
          <w:delText>G</w:delText>
        </w:r>
      </w:del>
      <w:ins w:id="65" w:author="Ericsson" w:date="2021-09-21T19:18:00Z">
        <w:r w:rsidR="008E3F21">
          <w:rPr>
            <w:lang w:val="en-GB" w:eastAsia="zh-CN"/>
          </w:rPr>
          <w:t>C</w:t>
        </w:r>
      </w:ins>
      <w:r>
        <w:rPr>
          <w:rFonts w:hint="eastAsia"/>
          <w:lang w:val="en-GB" w:eastAsia="zh-CN"/>
        </w:rPr>
        <w:t>/</w:t>
      </w:r>
      <w:del w:id="66" w:author="Ericsson" w:date="2021-09-21T19:18:00Z">
        <w:r w:rsidDel="008E3F21">
          <w:rPr>
            <w:rFonts w:hint="eastAsia"/>
            <w:lang w:val="en-GB" w:eastAsia="zh-CN"/>
          </w:rPr>
          <w:delText>C</w:delText>
        </w:r>
      </w:del>
      <w:r>
        <w:rPr>
          <w:rFonts w:hint="eastAsia"/>
          <w:lang w:val="en-GB" w:eastAsia="zh-CN"/>
        </w:rPr>
        <w:t>G</w:t>
      </w:r>
      <w:ins w:id="67"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68" w:author="Ericsson" w:date="2021-09-21T19:20:00Z">
        <w:r w:rsidR="00B77BC9" w:rsidRPr="00B77BC9" w:rsidDel="008E3F21">
          <w:rPr>
            <w:lang w:val="en-GB" w:eastAsia="zh-CN"/>
          </w:rPr>
          <w:delText>packets</w:delText>
        </w:r>
      </w:del>
      <w:ins w:id="69" w:author="Ericsson" w:date="2021-09-21T19:20:00Z">
        <w:r w:rsidR="008E3F21">
          <w:rPr>
            <w:lang w:val="en-GB" w:eastAsia="zh-CN"/>
          </w:rPr>
          <w:t>SDUs of different logical channels</w:t>
        </w:r>
      </w:ins>
      <w:del w:id="70" w:author="Ericsson" w:date="2021-09-21T19:20:00Z">
        <w:r w:rsidR="00B77BC9" w:rsidRPr="00B77BC9" w:rsidDel="008E3F21">
          <w:rPr>
            <w:lang w:val="en-GB" w:eastAsia="zh-CN"/>
          </w:rPr>
          <w:delText xml:space="preserve"> </w:delText>
        </w:r>
      </w:del>
      <w:ins w:id="71"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72" w:author="Ericsson" w:date="2021-09-21T19:23:00Z">
        <w:r w:rsidR="00226F03" w:rsidDel="008E3F21">
          <w:rPr>
            <w:rFonts w:hint="eastAsia"/>
            <w:lang w:val="en-GB" w:eastAsia="zh-CN"/>
          </w:rPr>
          <w:delText xml:space="preserve">needs </w:delText>
        </w:r>
      </w:del>
      <w:ins w:id="73"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w:t>
      </w:r>
      <w:bookmarkStart w:id="74" w:name="_GoBack"/>
      <w:bookmarkEnd w:id="74"/>
      <w:r w:rsidR="00B77BC9" w:rsidRPr="00B77BC9">
        <w:rPr>
          <w:lang w:val="en-GB" w:eastAsia="zh-CN"/>
        </w:rPr>
        <w:t xml:space="preserve">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75"/>
      <w:commentRangeStart w:id="76"/>
      <w:commentRangeStart w:id="77"/>
      <w:commentRangeStart w:id="78"/>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75"/>
      <w:r w:rsidR="00111DA6">
        <w:rPr>
          <w:rStyle w:val="a4"/>
        </w:rPr>
        <w:commentReference w:id="75"/>
      </w:r>
      <w:commentRangeEnd w:id="76"/>
      <w:r w:rsidR="008E3F21">
        <w:rPr>
          <w:rStyle w:val="a4"/>
        </w:rPr>
        <w:commentReference w:id="76"/>
      </w:r>
      <w:commentRangeEnd w:id="77"/>
      <w:r w:rsidR="001B357E">
        <w:rPr>
          <w:rStyle w:val="a4"/>
        </w:rPr>
        <w:commentReference w:id="77"/>
      </w:r>
      <w:commentRangeEnd w:id="78"/>
      <w:r w:rsidR="00A53B21">
        <w:rPr>
          <w:rStyle w:val="a4"/>
        </w:rPr>
        <w:commentReference w:id="78"/>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7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79"/>
      <w:r w:rsidR="00111DA6">
        <w:rPr>
          <w:rStyle w:val="a4"/>
        </w:rPr>
        <w:commentReference w:id="79"/>
      </w:r>
    </w:p>
    <w:p w14:paraId="2BA09E88" w14:textId="77777777" w:rsidR="00C56566" w:rsidRPr="00A857F1" w:rsidRDefault="00C56566" w:rsidP="00A857F1">
      <w:pPr>
        <w:pStyle w:val="ab"/>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ab"/>
        <w:numPr>
          <w:ilvl w:val="0"/>
          <w:numId w:val="18"/>
        </w:numPr>
        <w:spacing w:afterLines="50" w:after="120"/>
        <w:ind w:firstLineChars="0"/>
        <w:rPr>
          <w:b/>
        </w:rPr>
      </w:pPr>
      <w:r>
        <w:rPr>
          <w:rFonts w:eastAsia="SimSun" w:hint="eastAsia"/>
          <w:b/>
          <w:lang w:eastAsia="zh-CN"/>
        </w:rPr>
        <w:t>Option 2: Selected the SL DRX configuration based on the sidelink DRX parameters which can provide</w:t>
      </w:r>
      <w:del w:id="80"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onduration timer of QoS profile 1 is longer, it can be selected; and the retransmission timer length of QoS profile 2 is longer, it can be selected; and etc)</w:t>
      </w:r>
    </w:p>
    <w:p w14:paraId="1CC69E66" w14:textId="77777777" w:rsidR="00C56566" w:rsidRPr="00A857F1" w:rsidRDefault="00C56566" w:rsidP="00A857F1">
      <w:pPr>
        <w:pStyle w:val="ab"/>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81" w:name="_Ref82075253"/>
      <w:r w:rsidRPr="00480D2B">
        <w:rPr>
          <w:rFonts w:eastAsiaTheme="minorEastAsia"/>
          <w:lang w:eastAsia="zh-CN"/>
        </w:rPr>
        <w:t>Common or separate default SL DRX configuration for GC and BC</w:t>
      </w:r>
      <w:r w:rsidR="007B692D">
        <w:rPr>
          <w:rFonts w:hint="eastAsia"/>
          <w:lang w:eastAsia="zh-CN"/>
        </w:rPr>
        <w:t>?</w:t>
      </w:r>
      <w:bookmarkEnd w:id="81"/>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ab"/>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82"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82"/>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83"/>
      <w:commentRangeStart w:id="84"/>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commentRangeEnd w:id="84"/>
      <w:r w:rsidR="00747325">
        <w:rPr>
          <w:rStyle w:val="a4"/>
        </w:rPr>
        <w:commentReference w:id="84"/>
      </w:r>
      <w:r>
        <w:rPr>
          <w:rFonts w:hint="eastAsia"/>
          <w:b/>
          <w:lang w:eastAsia="zh-CN"/>
        </w:rPr>
        <w:t>:</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85"/>
      <w:r w:rsidR="00FB38D6">
        <w:rPr>
          <w:rFonts w:eastAsia="SimSun" w:hint="eastAsia"/>
          <w:b/>
          <w:lang w:eastAsia="zh-CN"/>
        </w:rPr>
        <w:t>Use the default SL BC DRX configuration</w:t>
      </w:r>
      <w:commentRangeEnd w:id="85"/>
      <w:r w:rsidR="005F42BC">
        <w:rPr>
          <w:rStyle w:val="a4"/>
          <w:rFonts w:eastAsia="SimSun"/>
          <w:color w:val="000000"/>
          <w:lang w:eastAsia="ja-JP"/>
        </w:rPr>
        <w:commentReference w:id="85"/>
      </w:r>
      <w:r w:rsidR="00FB38D6">
        <w:rPr>
          <w:rFonts w:eastAsia="SimSun" w:hint="eastAsia"/>
          <w:b/>
          <w:lang w:eastAsia="zh-CN"/>
        </w:rPr>
        <w:t>.</w:t>
      </w:r>
    </w:p>
    <w:p w14:paraId="3C49B6FE" w14:textId="77777777" w:rsidR="001446A6" w:rsidRDefault="001446A6" w:rsidP="005A067D">
      <w:pPr>
        <w:pStyle w:val="ab"/>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commentRangeStart w:id="86"/>
      <w:r w:rsidR="000B2B47">
        <w:rPr>
          <w:rFonts w:eastAsia="SimSun" w:hint="eastAsia"/>
          <w:b/>
          <w:lang w:eastAsia="zh-CN"/>
        </w:rPr>
        <w:t>dedicated</w:t>
      </w:r>
      <w:commentRangeEnd w:id="86"/>
      <w:r w:rsidR="005043A8">
        <w:rPr>
          <w:rStyle w:val="a4"/>
          <w:rFonts w:eastAsia="SimSun"/>
          <w:color w:val="000000"/>
          <w:lang w:eastAsia="ja-JP"/>
        </w:rPr>
        <w:commentReference w:id="86"/>
      </w:r>
      <w:r w:rsidR="005A067D">
        <w:rPr>
          <w:rFonts w:eastAsia="SimSun" w:hint="eastAsia"/>
          <w:b/>
          <w:lang w:eastAsia="zh-CN"/>
        </w:rPr>
        <w:t xml:space="preserve"> DRX configuration for DCR message.</w:t>
      </w:r>
    </w:p>
    <w:p w14:paraId="72FE12E6" w14:textId="77777777" w:rsidR="005A067D" w:rsidRDefault="001446A6" w:rsidP="005A067D">
      <w:pPr>
        <w:pStyle w:val="ab"/>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ab"/>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83"/>
      <w:r w:rsidR="00DD6001">
        <w:rPr>
          <w:rStyle w:val="a4"/>
          <w:rFonts w:eastAsia="SimSun"/>
          <w:color w:val="000000"/>
          <w:lang w:eastAsia="ja-JP"/>
        </w:rPr>
        <w:commentReference w:id="83"/>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87" w:name="_Ref81914060"/>
      <w:r>
        <w:rPr>
          <w:lang w:val="en-US"/>
        </w:rPr>
        <w:t>Whether SL DRX is applied after DCR message and before SL unicast DRX configuration is applied</w:t>
      </w:r>
      <w:r w:rsidR="007B692D">
        <w:rPr>
          <w:rFonts w:hint="eastAsia"/>
          <w:lang w:eastAsia="zh-CN"/>
        </w:rPr>
        <w:t>?</w:t>
      </w:r>
      <w:bookmarkEnd w:id="87"/>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ab"/>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ab"/>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ab"/>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88"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88"/>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95pt;height:218.3pt" o:ole="">
            <v:imagedata r:id="rId10" o:title=""/>
          </v:shape>
          <o:OLEObject Type="Embed" ProgID="Visio.Drawing.11" ShapeID="_x0000_i1025" DrawAspect="Content" ObjectID="_1694028303" r:id="rId11"/>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377081" w:rsidRDefault="00377081">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377081" w:rsidRDefault="00377081">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89"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89"/>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90" w:name="_Ref82158215"/>
      <w:bookmarkStart w:id="91"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90"/>
      <w:r w:rsidRPr="005348B4">
        <w:rPr>
          <w:rFonts w:eastAsiaTheme="minorEastAsia" w:cs="Arial"/>
          <w:lang w:eastAsia="zh-CN"/>
        </w:rPr>
        <w:t xml:space="preserve"> </w:t>
      </w:r>
      <w:bookmarkEnd w:id="91"/>
    </w:p>
    <w:bookmarkStart w:id="92" w:name="_Ref82162636"/>
    <w:bookmarkStart w:id="93" w:name="_Ref80362615"/>
    <w:p w14:paraId="0243E7F8" w14:textId="77777777"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92"/>
      <w:r w:rsidR="004A62AD" w:rsidRPr="005348B4">
        <w:rPr>
          <w:rFonts w:eastAsiaTheme="minorEastAsia" w:cs="Arial"/>
          <w:lang w:eastAsia="zh-CN"/>
        </w:rPr>
        <w:t xml:space="preserve"> </w:t>
      </w:r>
      <w:bookmarkStart w:id="94" w:name="_Ref80362617"/>
      <w:bookmarkEnd w:id="93"/>
    </w:p>
    <w:bookmarkStart w:id="95" w:name="_Ref82505762"/>
    <w:p w14:paraId="0226D1B7" w14:textId="77777777"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94"/>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95"/>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96" w:name="_Ref80367286"/>
      <w:bookmarkStart w:id="97" w:name="_Ref82181060"/>
      <w:r w:rsidRPr="005348B4">
        <w:rPr>
          <w:rFonts w:eastAsiaTheme="minorEastAsia" w:cs="Arial"/>
          <w:lang w:eastAsia="zh-CN"/>
        </w:rPr>
        <w:t>R2-210</w:t>
      </w:r>
      <w:r w:rsidR="00CE3428" w:rsidRPr="005348B4">
        <w:rPr>
          <w:rFonts w:eastAsiaTheme="minorEastAsia" w:cs="Arial" w:hint="eastAsia"/>
          <w:lang w:eastAsia="zh-CN"/>
        </w:rPr>
        <w:t>8982</w:t>
      </w:r>
      <w:bookmarkEnd w:id="96"/>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97"/>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98" w:name="_Ref80367288"/>
      <w:bookmarkStart w:id="99" w:name="_Ref82182995"/>
      <w:r w:rsidRPr="005348B4">
        <w:rPr>
          <w:rFonts w:eastAsiaTheme="minorEastAsia" w:cs="Arial"/>
          <w:lang w:eastAsia="zh-CN"/>
        </w:rPr>
        <w:t>R2-2108</w:t>
      </w:r>
      <w:r w:rsidR="00CE3428" w:rsidRPr="005348B4">
        <w:rPr>
          <w:rFonts w:eastAsiaTheme="minorEastAsia" w:cs="Arial" w:hint="eastAsia"/>
          <w:lang w:eastAsia="zh-CN"/>
        </w:rPr>
        <w:t>984</w:t>
      </w:r>
      <w:bookmarkEnd w:id="98"/>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99"/>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00"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00"/>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01"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01"/>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102"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02"/>
    </w:p>
    <w:sectPr w:rsidR="00423384" w:rsidRPr="005348B4">
      <w:headerReference w:type="even" r:id="rId12"/>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ingxue Leng(OPPO)" w:date="2021-09-18T14:58:00Z" w:initials="冷冰雪(Bingx">
    <w:p w14:paraId="5C41A613" w14:textId="77777777" w:rsidR="00377081" w:rsidRDefault="00377081" w:rsidP="00111DA6">
      <w:pPr>
        <w:pStyle w:val="ab"/>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377081" w:rsidRDefault="00377081">
      <w:pPr>
        <w:pStyle w:val="ac"/>
      </w:pPr>
    </w:p>
  </w:comment>
  <w:comment w:id="3" w:author="Ericsson" w:date="2021-09-21T09:25:00Z" w:initials="Ericsson">
    <w:p w14:paraId="72FCE625" w14:textId="7CF3D2C2" w:rsidR="00377081" w:rsidRDefault="00377081">
      <w:pPr>
        <w:pStyle w:val="ac"/>
      </w:pPr>
      <w:r>
        <w:rPr>
          <w:rStyle w:val="a4"/>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377081" w:rsidRPr="001A504F" w:rsidRDefault="00377081">
      <w:pPr>
        <w:pStyle w:val="ac"/>
      </w:pPr>
      <w:r>
        <w:rPr>
          <w:rStyle w:val="a4"/>
        </w:rPr>
        <w:annotationRef/>
      </w:r>
      <w:r>
        <w:rPr>
          <w:rStyle w:val="a4"/>
        </w:rPr>
        <w:t>SA/CT can’t solely decide this. RAN2’s preference is essential to resolve this issue.</w:t>
      </w:r>
    </w:p>
  </w:comment>
  <w:comment w:id="5" w:author="Interdigital_post115" w:date="2021-09-22T11:32:00Z" w:initials="IDC">
    <w:p w14:paraId="784B9452" w14:textId="4B42F155" w:rsidR="00377081" w:rsidRDefault="00377081">
      <w:pPr>
        <w:pStyle w:val="ac"/>
      </w:pPr>
      <w:r>
        <w:rPr>
          <w:rStyle w:val="a4"/>
        </w:rPr>
        <w:annotationRef/>
      </w:r>
      <w:r>
        <w:t>We agree with Ericsson.</w:t>
      </w:r>
    </w:p>
  </w:comment>
  <w:comment w:id="7" w:author="Bingxue Leng(OPPO)" w:date="2021-09-18T14:58:00Z" w:initials="冷冰雪(Bingx">
    <w:p w14:paraId="08C383C6" w14:textId="77777777" w:rsidR="00377081" w:rsidRDefault="00377081" w:rsidP="00111DA6">
      <w:pPr>
        <w:pStyle w:val="ab"/>
        <w:overflowPunct/>
        <w:autoSpaceDE/>
        <w:autoSpaceDN/>
        <w:adjustRightInd/>
        <w:spacing w:after="0"/>
        <w:ind w:firstLineChars="0" w:firstLine="0"/>
        <w:jc w:val="both"/>
        <w:textAlignment w:val="auto"/>
        <w:rPr>
          <w:rFonts w:ascii="Sylfaen" w:hAnsi="Sylfaen"/>
          <w:sz w:val="22"/>
          <w:szCs w:val="22"/>
          <w:lang w:eastAsia="zh-CN"/>
        </w:rPr>
      </w:pPr>
      <w:r>
        <w:rPr>
          <w:rStyle w:val="a4"/>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377081" w:rsidRDefault="00377081">
      <w:pPr>
        <w:pStyle w:val="ac"/>
      </w:pPr>
    </w:p>
  </w:comment>
  <w:comment w:id="8" w:author="Ericsson" w:date="2021-09-21T15:00:00Z" w:initials="Ericsson">
    <w:p w14:paraId="19138EEA" w14:textId="77777777" w:rsidR="00377081" w:rsidRDefault="00377081" w:rsidP="003C6C49">
      <w:pPr>
        <w:pStyle w:val="ac"/>
      </w:pPr>
      <w:r>
        <w:rPr>
          <w:rStyle w:val="a4"/>
        </w:rPr>
        <w:annotationRef/>
      </w:r>
      <w:r>
        <w:t xml:space="preserve">Wang Min-&gt; we don’t agree with OPPO. As captured in the WID, how to address the coexistence issue is absolutely in the RAN domain. </w:t>
      </w:r>
    </w:p>
    <w:p w14:paraId="089FA3F7" w14:textId="1E5E6414" w:rsidR="00377081" w:rsidRDefault="00377081">
      <w:pPr>
        <w:pStyle w:val="ac"/>
      </w:pPr>
    </w:p>
  </w:comment>
  <w:comment w:id="9" w:author="Xiaomi (Xing)" w:date="2021-09-22T11:26:00Z" w:initials="X">
    <w:p w14:paraId="1D71F6A3" w14:textId="52152A66" w:rsidR="00377081" w:rsidRDefault="00377081">
      <w:pPr>
        <w:pStyle w:val="ac"/>
      </w:pPr>
      <w:r>
        <w:rPr>
          <w:rStyle w:val="a4"/>
        </w:rPr>
        <w:annotationRef/>
      </w:r>
      <w:r>
        <w:rPr>
          <w:rStyle w:val="a4"/>
        </w:rPr>
        <w:t>SA/CT can’t solely decide this. RAN2’s preference is essential to resolve this issue.</w:t>
      </w:r>
    </w:p>
  </w:comment>
  <w:comment w:id="10" w:author="Interdigital (Martino)" w:date="2021-09-22T11:39:00Z" w:initials="IDC">
    <w:p w14:paraId="75498770" w14:textId="5F8E453C" w:rsidR="00377081" w:rsidRDefault="00377081">
      <w:pPr>
        <w:pStyle w:val="ac"/>
      </w:pPr>
      <w:r>
        <w:rPr>
          <w:rStyle w:val="a4"/>
        </w:rPr>
        <w:annotationRef/>
      </w:r>
      <w:r>
        <w:t>Agree with Ericsson.</w:t>
      </w:r>
    </w:p>
  </w:comment>
  <w:comment w:id="12" w:author="Bingxue Leng(OPPO)" w:date="2021-09-18T14:58:00Z" w:initials="冷冰雪(Bingx">
    <w:p w14:paraId="37D6FC58" w14:textId="77777777" w:rsidR="00377081" w:rsidRDefault="00377081" w:rsidP="00111DA6">
      <w:pPr>
        <w:overflowPunct/>
        <w:autoSpaceDE/>
        <w:autoSpaceDN/>
        <w:adjustRightInd/>
        <w:spacing w:after="0"/>
        <w:ind w:left="360"/>
        <w:jc w:val="both"/>
        <w:rPr>
          <w:rFonts w:ascii="Sylfaen" w:hAnsi="Sylfaen"/>
          <w:noProof/>
          <w:sz w:val="22"/>
          <w:szCs w:val="22"/>
        </w:rPr>
      </w:pPr>
      <w:r>
        <w:rPr>
          <w:rStyle w:val="a4"/>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377081" w:rsidRPr="00111DA6" w:rsidRDefault="00377081"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377081"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377081" w:rsidRDefault="00377081"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377081" w:rsidRDefault="00377081">
      <w:pPr>
        <w:pStyle w:val="ac"/>
      </w:pPr>
    </w:p>
  </w:comment>
  <w:comment w:id="13" w:author="Ericsson" w:date="2021-09-21T15:04:00Z" w:initials="Ericsson">
    <w:p w14:paraId="726E0E12" w14:textId="77777777" w:rsidR="00377081" w:rsidRDefault="00377081">
      <w:pPr>
        <w:pStyle w:val="ac"/>
      </w:pPr>
      <w:r>
        <w:rPr>
          <w:rStyle w:val="a4"/>
        </w:rPr>
        <w:annotationRef/>
      </w:r>
      <w:r>
        <w:t>Wang Min-&gt; actually, we agree with Rapp, the question is general regardless whether PUCCH is transmitted. However, in this way, the wording of the option need to be updated accordingly.</w:t>
      </w:r>
    </w:p>
    <w:p w14:paraId="7FC67461" w14:textId="77777777" w:rsidR="00377081" w:rsidRDefault="00377081">
      <w:pPr>
        <w:pStyle w:val="ac"/>
      </w:pPr>
      <w:r>
        <w:t>Can we just say that</w:t>
      </w:r>
    </w:p>
    <w:p w14:paraId="6C642EAE" w14:textId="77777777" w:rsidR="00377081" w:rsidRDefault="00377081">
      <w:pPr>
        <w:pStyle w:val="ac"/>
      </w:pPr>
      <w:r>
        <w:t>Option 1: starting timing for drx-HARQ-RTT-Timer is referring to slot</w:t>
      </w:r>
    </w:p>
    <w:p w14:paraId="6B7624FF" w14:textId="25C5949F" w:rsidR="00377081" w:rsidRDefault="00377081" w:rsidP="003C6C49">
      <w:pPr>
        <w:pStyle w:val="ac"/>
      </w:pPr>
      <w:r>
        <w:t>Option 12 starting timing for drx-HARQ-RTT-Timer is referring to symbol</w:t>
      </w:r>
    </w:p>
    <w:p w14:paraId="1FBE3C3C" w14:textId="7B2F9B42" w:rsidR="00377081" w:rsidRDefault="00377081">
      <w:pPr>
        <w:pStyle w:val="ac"/>
      </w:pPr>
    </w:p>
  </w:comment>
  <w:comment w:id="14" w:author="Bingxue Leng(OPPO)" w:date="2021-09-18T15:01:00Z" w:initials="冷冰雪(Bingx">
    <w:p w14:paraId="25A0BD11" w14:textId="77777777" w:rsidR="00377081" w:rsidRDefault="00377081">
      <w:pPr>
        <w:pStyle w:val="ac"/>
      </w:pPr>
      <w:r>
        <w:rPr>
          <w:rStyle w:val="a4"/>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RetransmissionTimer when sl-PUCCH-Config is not configured, when sl-PSFCH-Config is not configured.</w:t>
      </w:r>
    </w:p>
  </w:comment>
  <w:comment w:id="15" w:author="Ericsson" w:date="2021-09-21T15:07:00Z" w:initials="Ericsson">
    <w:p w14:paraId="573E231A" w14:textId="77777777" w:rsidR="00377081" w:rsidRDefault="00377081" w:rsidP="003C6C49">
      <w:pPr>
        <w:pStyle w:val="ac"/>
      </w:pPr>
      <w:r>
        <w:rPr>
          <w:rStyle w:val="a4"/>
        </w:rPr>
        <w:annotationRef/>
      </w:r>
      <w:r>
        <w:t>Wang Min-&gt; actually, we agree with Rapp, the question is general regardless whether PUCCH is transmitted. However, in this way, the wording of the option need to be updated accordingly.</w:t>
      </w:r>
    </w:p>
    <w:p w14:paraId="05D59216" w14:textId="77777777" w:rsidR="00377081" w:rsidRDefault="00377081" w:rsidP="003C6C49">
      <w:pPr>
        <w:pStyle w:val="ac"/>
      </w:pPr>
      <w:r>
        <w:t>Can we just say that</w:t>
      </w:r>
    </w:p>
    <w:p w14:paraId="6D521036" w14:textId="14D9339D" w:rsidR="00377081" w:rsidRDefault="00377081" w:rsidP="003C6C49">
      <w:pPr>
        <w:pStyle w:val="ac"/>
      </w:pPr>
      <w:r>
        <w:t>Option 1: starting timing for drx-RetransmissionTimer is referring to slot</w:t>
      </w:r>
    </w:p>
    <w:p w14:paraId="0044C6A1" w14:textId="77E5EFC5" w:rsidR="00377081" w:rsidRDefault="00377081" w:rsidP="003C6C49">
      <w:pPr>
        <w:pStyle w:val="ac"/>
      </w:pPr>
      <w:r>
        <w:t>Option 2 starting timing for drx-RetransmissionTimer is referring to symbol</w:t>
      </w:r>
    </w:p>
    <w:p w14:paraId="2B84F680" w14:textId="6984CE40" w:rsidR="00377081" w:rsidRDefault="00377081">
      <w:pPr>
        <w:pStyle w:val="ac"/>
      </w:pPr>
    </w:p>
  </w:comment>
  <w:comment w:id="16" w:author="LG: Giwon Park" w:date="2021-09-24T22:26:00Z" w:initials="W사">
    <w:p w14:paraId="3FC61581" w14:textId="35DC9346" w:rsidR="00465093" w:rsidRPr="00465093" w:rsidRDefault="00465093">
      <w:pPr>
        <w:pStyle w:val="ac"/>
      </w:pPr>
      <w:r>
        <w:rPr>
          <w:rStyle w:val="a4"/>
        </w:rPr>
        <w:annotationRef/>
      </w:r>
      <w:r w:rsidRPr="00383F64">
        <w:rPr>
          <w:rFonts w:ascii="Sylfaen" w:hAnsi="Sylfaen"/>
          <w:sz w:val="22"/>
          <w:szCs w:val="22"/>
        </w:rPr>
        <w:t>We agree with OPPO</w:t>
      </w:r>
      <w:r>
        <w:rPr>
          <w:rFonts w:ascii="Sylfaen" w:hAnsi="Sylfaen"/>
          <w:sz w:val="22"/>
          <w:szCs w:val="22"/>
        </w:rPr>
        <w:t>.</w:t>
      </w:r>
    </w:p>
  </w:comment>
  <w:comment w:id="18" w:author="Interdigital (Martino)" w:date="2021-09-22T11:40:00Z" w:initials="IDC">
    <w:p w14:paraId="44767048" w14:textId="5AA9C630" w:rsidR="00377081" w:rsidRDefault="00377081">
      <w:pPr>
        <w:pStyle w:val="ac"/>
      </w:pPr>
      <w:r>
        <w:rPr>
          <w:rStyle w:val="a4"/>
        </w:rPr>
        <w:annotationRef/>
      </w:r>
      <w:r>
        <w:t>In our understanding, this option has already been agreed as a WA in RAN2, and is awaiting confirmation from RAN1 is there are any major issues.  So possibly no need to rediscuss.</w:t>
      </w:r>
    </w:p>
  </w:comment>
  <w:comment w:id="19" w:author="Bingxue Leng(OPPO)" w:date="2021-09-18T15:02:00Z" w:initials="冷冰雪(Bingx">
    <w:p w14:paraId="2281EC8D" w14:textId="77777777" w:rsidR="00377081" w:rsidRPr="00111DA6" w:rsidRDefault="00377081" w:rsidP="00111DA6">
      <w:pPr>
        <w:overflowPunct/>
        <w:autoSpaceDE/>
        <w:autoSpaceDN/>
        <w:adjustRightInd/>
        <w:spacing w:after="0"/>
        <w:ind w:left="360"/>
        <w:jc w:val="both"/>
        <w:rPr>
          <w:rFonts w:ascii="Sylfaen" w:hAnsi="Sylfaen"/>
          <w:color w:val="auto"/>
          <w:sz w:val="22"/>
          <w:szCs w:val="22"/>
          <w:lang w:eastAsia="zh-CN"/>
        </w:rPr>
      </w:pPr>
      <w:r>
        <w:rPr>
          <w:rStyle w:val="a4"/>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377081" w:rsidRDefault="00377081" w:rsidP="00111DA6">
      <w:pPr>
        <w:pStyle w:val="ac"/>
        <w:ind w:left="360"/>
      </w:pPr>
    </w:p>
  </w:comment>
  <w:comment w:id="20" w:author="Xiaomi (Xing)" w:date="2021-09-22T13:41:00Z" w:initials="X">
    <w:p w14:paraId="23FF9C88" w14:textId="09DD12B9" w:rsidR="00377081" w:rsidRDefault="00377081">
      <w:pPr>
        <w:pStyle w:val="ac"/>
        <w:rPr>
          <w:lang w:eastAsia="zh-CN"/>
        </w:rPr>
      </w:pPr>
      <w:r>
        <w:rPr>
          <w:rStyle w:val="a4"/>
        </w:rPr>
        <w:annotationRef/>
      </w:r>
      <w:r>
        <w:rPr>
          <w:rFonts w:hint="eastAsia"/>
          <w:lang w:eastAsia="zh-CN"/>
        </w:rPr>
        <w:t xml:space="preserve">We understand this option means </w:t>
      </w:r>
      <w:r>
        <w:rPr>
          <w:lang w:eastAsia="zh-CN"/>
        </w:rPr>
        <w:t>RTT is fixed to 0? Maybe Rapp could further clarify.</w:t>
      </w:r>
    </w:p>
  </w:comment>
  <w:comment w:id="25" w:author="Ericsson" w:date="2021-09-21T15:17:00Z" w:initials="Ericsson">
    <w:p w14:paraId="3245AC6B" w14:textId="77777777" w:rsidR="00377081" w:rsidRDefault="00377081">
      <w:pPr>
        <w:pStyle w:val="ac"/>
      </w:pPr>
      <w:r>
        <w:rPr>
          <w:rStyle w:val="a4"/>
        </w:rPr>
        <w:annotationRef/>
      </w:r>
      <w:r>
        <w:t xml:space="preserve">Wang Min-&gt; I am not sure if I understand this option. Do you mean that, this FFS has been covered by existing RAN2 agreement, therefore, the FFS can be removed. </w:t>
      </w:r>
    </w:p>
    <w:p w14:paraId="75E1BC91" w14:textId="760190F0" w:rsidR="00377081" w:rsidRDefault="00377081">
      <w:pPr>
        <w:pStyle w:val="ac"/>
      </w:pPr>
      <w:r>
        <w:t>If it is the case, suggest to reword this option as</w:t>
      </w:r>
    </w:p>
    <w:p w14:paraId="35224CDC" w14:textId="150ECCDC" w:rsidR="00377081" w:rsidRDefault="00377081">
      <w:pPr>
        <w:pStyle w:val="ac"/>
        <w:rPr>
          <w:b/>
          <w:bCs/>
        </w:rPr>
      </w:pPr>
      <w:r w:rsidRPr="0085409A">
        <w:rPr>
          <w:b/>
          <w:bCs/>
        </w:rPr>
        <w:t>The FFS can be removed since it has been already covered existing agreement</w:t>
      </w:r>
    </w:p>
    <w:p w14:paraId="73D5C00D" w14:textId="0DF229A1" w:rsidR="00377081" w:rsidRDefault="00377081">
      <w:pPr>
        <w:pStyle w:val="ac"/>
        <w:rPr>
          <w:b/>
          <w:bCs/>
        </w:rPr>
      </w:pPr>
    </w:p>
    <w:p w14:paraId="1E33AEDA" w14:textId="567E5292" w:rsidR="00377081" w:rsidRDefault="00377081">
      <w:pPr>
        <w:pStyle w:val="ac"/>
      </w:pPr>
      <w:r>
        <w:t>in addition, option 2 could be reworded as</w:t>
      </w:r>
    </w:p>
    <w:p w14:paraId="4732A0AD" w14:textId="0588083B" w:rsidR="00377081" w:rsidRPr="0085409A" w:rsidRDefault="00377081">
      <w:pPr>
        <w:pStyle w:val="ac"/>
        <w:rPr>
          <w:b/>
          <w:bCs/>
        </w:rPr>
      </w:pPr>
      <w:r w:rsidRPr="0085409A">
        <w:rPr>
          <w:b/>
          <w:bCs/>
        </w:rPr>
        <w:t>the FFS need to be addressed. RAN2 further discusses sol</w:t>
      </w:r>
      <w:r>
        <w:rPr>
          <w:b/>
          <w:bCs/>
        </w:rPr>
        <w:t>u</w:t>
      </w:r>
      <w:r w:rsidRPr="0085409A">
        <w:rPr>
          <w:b/>
          <w:bCs/>
        </w:rPr>
        <w:t>tions</w:t>
      </w:r>
    </w:p>
    <w:p w14:paraId="75726C82" w14:textId="75812127" w:rsidR="00377081" w:rsidRDefault="00377081">
      <w:pPr>
        <w:pStyle w:val="ac"/>
      </w:pPr>
    </w:p>
  </w:comment>
  <w:comment w:id="26" w:author="Ericsson" w:date="2021-09-24T13:36:00Z" w:initials="Ericsson">
    <w:p w14:paraId="6EE98D3B" w14:textId="17D5CE0F" w:rsidR="005043A8" w:rsidRPr="005043A8" w:rsidRDefault="005043A8">
      <w:pPr>
        <w:pStyle w:val="ac"/>
      </w:pPr>
      <w:r>
        <w:rPr>
          <w:rStyle w:val="a4"/>
        </w:rPr>
        <w:annotationRef/>
      </w:r>
      <w:r>
        <w:t xml:space="preserve">Wang Min-&gt; since RAN1 is also discussing this issue. we need to add one more option, </w:t>
      </w:r>
      <w:r w:rsidRPr="005043A8">
        <w:rPr>
          <w:b/>
          <w:bCs/>
        </w:rPr>
        <w:t>Option 4: RAN2 waits for RAN1 reply to the RAN2 LS</w:t>
      </w:r>
    </w:p>
  </w:comment>
  <w:comment w:id="27" w:author="Interdigital (Martino)" w:date="2021-09-22T11:42:00Z" w:initials="IDC">
    <w:p w14:paraId="4D24EA73" w14:textId="77777777" w:rsidR="00DE1B38" w:rsidRDefault="00DE1B38">
      <w:pPr>
        <w:pStyle w:val="ac"/>
      </w:pPr>
      <w:r>
        <w:rPr>
          <w:rStyle w:val="a4"/>
        </w:rPr>
        <w:annotationRef/>
      </w:r>
      <w:r>
        <w:t>The Question here is not clear.  In our understanding of the FFS, the question is whether the TX UE should do one of the following:</w:t>
      </w:r>
    </w:p>
    <w:p w14:paraId="07834745" w14:textId="311D8F4F" w:rsidR="00DE1B38" w:rsidRDefault="00DE1B38" w:rsidP="00DE1B38">
      <w:pPr>
        <w:pStyle w:val="ac"/>
        <w:numPr>
          <w:ilvl w:val="0"/>
          <w:numId w:val="45"/>
        </w:numPr>
      </w:pPr>
      <w:r>
        <w:t>Ensure all resources (transmission and retransmission) occur in the active time determined at the time of resource selection</w:t>
      </w:r>
    </w:p>
    <w:p w14:paraId="088D8A31" w14:textId="77777777" w:rsidR="00DE1B38" w:rsidRDefault="00DE1B38" w:rsidP="00DE1B38">
      <w:pPr>
        <w:pStyle w:val="ac"/>
        <w:numPr>
          <w:ilvl w:val="0"/>
          <w:numId w:val="45"/>
        </w:numPr>
      </w:pPr>
      <w:r>
        <w:t>Ensure at least one (transmission, and possibly one or more retransmissions) occur in the active time determined in the active time at the time of resource selection</w:t>
      </w:r>
    </w:p>
    <w:p w14:paraId="19241606" w14:textId="77777777" w:rsidR="00DE1B38" w:rsidRDefault="00DE1B38" w:rsidP="00DE1B38">
      <w:pPr>
        <w:pStyle w:val="ac"/>
      </w:pPr>
    </w:p>
    <w:p w14:paraId="6820E1AB" w14:textId="066CF0C8" w:rsidR="00DE1B38" w:rsidRDefault="00DE1B38" w:rsidP="00DE1B38">
      <w:pPr>
        <w:pStyle w:val="ac"/>
      </w:pPr>
      <w:r>
        <w:t>We suggest the above are listed as options.  The current option 1 is not clear (we are not sure what the “issue” being referred to here means).</w:t>
      </w:r>
    </w:p>
  </w:comment>
  <w:comment w:id="28" w:author="LG: Giwon Park" w:date="2021-09-24T22:26:00Z" w:initials="W사">
    <w:p w14:paraId="52AAA199" w14:textId="77777777" w:rsidR="00465093" w:rsidRPr="00414D71" w:rsidRDefault="00465093" w:rsidP="00465093">
      <w:pPr>
        <w:pStyle w:val="ac"/>
        <w:rPr>
          <w:rFonts w:eastAsia="맑은 고딕"/>
          <w:lang w:eastAsia="ko-KR"/>
        </w:rPr>
      </w:pPr>
      <w:r>
        <w:rPr>
          <w:rStyle w:val="a4"/>
        </w:rPr>
        <w:annotationRef/>
      </w:r>
      <w:r w:rsidRPr="00414D71">
        <w:rPr>
          <w:rFonts w:eastAsia="맑은 고딕"/>
          <w:lang w:eastAsia="ko-KR"/>
        </w:rPr>
        <w:t xml:space="preserve">This question depends on the conclusion of whether only the </w:t>
      </w:r>
      <w:r w:rsidRPr="00414D71">
        <w:rPr>
          <w:rFonts w:eastAsia="맑은 고딕"/>
          <w:highlight w:val="yellow"/>
          <w:lang w:eastAsia="ko-KR"/>
        </w:rPr>
        <w:t>future active time</w:t>
      </w:r>
      <w:r w:rsidRPr="00414D71">
        <w:rPr>
          <w:rFonts w:eastAsia="맑은 고딕"/>
          <w:lang w:eastAsia="ko-KR"/>
        </w:rPr>
        <w:t xml:space="preserve"> is taken into account for resource selection in the agreement below. </w:t>
      </w:r>
    </w:p>
    <w:p w14:paraId="770652CE" w14:textId="77777777" w:rsidR="00465093" w:rsidRPr="00414D71" w:rsidRDefault="00465093" w:rsidP="00465093">
      <w:pPr>
        <w:pStyle w:val="ac"/>
        <w:rPr>
          <w:rFonts w:eastAsia="맑은 고딕"/>
          <w:lang w:eastAsia="ko-KR"/>
        </w:rPr>
      </w:pPr>
      <w:r w:rsidRPr="00414D71">
        <w:rPr>
          <w:rFonts w:eastAsia="맑은 고딕"/>
          <w:lang w:eastAsia="ko-KR"/>
        </w:rPr>
        <w:t>-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8A39C13" w14:textId="77777777" w:rsidR="00465093" w:rsidRPr="00414D71" w:rsidRDefault="00465093" w:rsidP="00465093">
      <w:pPr>
        <w:pStyle w:val="ac"/>
        <w:rPr>
          <w:rFonts w:eastAsia="맑은 고딕"/>
          <w:lang w:eastAsia="ko-KR"/>
        </w:rPr>
      </w:pPr>
      <w:r w:rsidRPr="00414D71">
        <w:rPr>
          <w:rFonts w:eastAsia="맑은 고딕"/>
          <w:lang w:eastAsia="ko-KR"/>
        </w:rPr>
        <w:t xml:space="preserve">Therefore, it should be discussed after the conclusion of this discussion. </w:t>
      </w:r>
    </w:p>
    <w:p w14:paraId="243DFBC9" w14:textId="79FDF2A6" w:rsidR="00465093" w:rsidRDefault="00465093" w:rsidP="00465093">
      <w:pPr>
        <w:pStyle w:val="ac"/>
      </w:pPr>
      <w:r w:rsidRPr="00414D71">
        <w:rPr>
          <w:rFonts w:eastAsia="맑은 고딕"/>
          <w:lang w:eastAsia="ko-KR"/>
        </w:rPr>
        <w:t xml:space="preserve">So </w:t>
      </w:r>
      <w:r w:rsidR="00455986">
        <w:rPr>
          <w:rFonts w:eastAsia="맑은 고딕"/>
          <w:lang w:eastAsia="ko-KR"/>
        </w:rPr>
        <w:t>we</w:t>
      </w:r>
      <w:r w:rsidRPr="00414D71">
        <w:rPr>
          <w:rFonts w:eastAsia="맑은 고딕"/>
          <w:lang w:eastAsia="ko-KR"/>
        </w:rPr>
        <w:t xml:space="preserve"> prefer to delete this question.</w:t>
      </w:r>
    </w:p>
  </w:comment>
  <w:comment w:id="30" w:author="Ericsson" w:date="2021-09-21T15:21:00Z" w:initials="Ericsson">
    <w:p w14:paraId="55304B36" w14:textId="77777777" w:rsidR="00377081" w:rsidRDefault="00377081">
      <w:pPr>
        <w:pStyle w:val="ac"/>
      </w:pPr>
      <w:r>
        <w:rPr>
          <w:rStyle w:val="a4"/>
        </w:rPr>
        <w:annotationRef/>
      </w:r>
      <w:r>
        <w:t>Wang Min-&gt; this question is unclear.</w:t>
      </w:r>
    </w:p>
    <w:p w14:paraId="41932694" w14:textId="77777777" w:rsidR="00377081" w:rsidRDefault="00377081">
      <w:pPr>
        <w:pStyle w:val="ac"/>
      </w:pPr>
      <w:r>
        <w:t>RAN2 has not discussed detailed solutions on how to determine active time for groupcast yet</w:t>
      </w:r>
    </w:p>
    <w:p w14:paraId="4104A5D2" w14:textId="3FC694C3" w:rsidR="00377081" w:rsidRDefault="00377081">
      <w:pPr>
        <w:pStyle w:val="ac"/>
      </w:pPr>
      <w:r>
        <w:t>Therefore, we can not directly draw conclusions on whether similar agreements can be reused.</w:t>
      </w:r>
    </w:p>
    <w:p w14:paraId="4045D900" w14:textId="0C739BCE" w:rsidR="00377081" w:rsidRDefault="00377081">
      <w:pPr>
        <w:pStyle w:val="ac"/>
      </w:pPr>
      <w:r>
        <w:t>Suggest to add questions on possible options for groupcast.</w:t>
      </w:r>
    </w:p>
    <w:p w14:paraId="4A2CE4AF" w14:textId="58DB5543" w:rsidR="00377081" w:rsidRDefault="00377081">
      <w:pPr>
        <w:pStyle w:val="ac"/>
      </w:pPr>
      <w:r>
        <w:t>Option 1: considers only on-duration</w:t>
      </w:r>
    </w:p>
    <w:p w14:paraId="7162C3AD" w14:textId="3AC33F50" w:rsidR="00377081" w:rsidRDefault="00377081">
      <w:pPr>
        <w:pStyle w:val="ac"/>
      </w:pPr>
      <w:r>
        <w:t>Option 2: consider all three timers</w:t>
      </w:r>
    </w:p>
    <w:p w14:paraId="52D6D77A" w14:textId="5077DE4B" w:rsidR="00377081" w:rsidRDefault="00377081">
      <w:pPr>
        <w:pStyle w:val="ac"/>
      </w:pPr>
    </w:p>
    <w:p w14:paraId="2197CD59" w14:textId="3EE45155" w:rsidR="00377081" w:rsidRDefault="00377081">
      <w:pPr>
        <w:pStyle w:val="ac"/>
      </w:pPr>
      <w:r>
        <w:t>The questions can be raised for initial transmission and retransmissions separately.</w:t>
      </w:r>
    </w:p>
    <w:p w14:paraId="5697FCFB" w14:textId="37E7CE01" w:rsidR="00377081" w:rsidRDefault="00377081">
      <w:pPr>
        <w:pStyle w:val="ac"/>
      </w:pPr>
    </w:p>
  </w:comment>
  <w:comment w:id="31" w:author="Interdigital (Martino)" w:date="2021-09-22T11:55:00Z" w:initials="IDC">
    <w:p w14:paraId="5EC8FECC" w14:textId="77777777" w:rsidR="00803595" w:rsidRDefault="00803595">
      <w:pPr>
        <w:pStyle w:val="ac"/>
      </w:pPr>
      <w:r>
        <w:rPr>
          <w:rStyle w:val="a4"/>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803595" w:rsidRDefault="00803595">
      <w:pPr>
        <w:pStyle w:val="ac"/>
      </w:pPr>
    </w:p>
    <w:p w14:paraId="17ACD028" w14:textId="4F33EFD1" w:rsidR="00803595" w:rsidRDefault="00803595">
      <w:pPr>
        <w:pStyle w:val="ac"/>
      </w:pPr>
      <w:r>
        <w:t>We suggest: “Do companies think there are specification impacts associated with implementing agreement 14 &amp; 15?”</w:t>
      </w:r>
    </w:p>
  </w:comment>
  <w:comment w:id="36" w:author="Ericsson" w:date="2021-09-21T17:03:00Z" w:initials="Ericsson">
    <w:p w14:paraId="43507FD9" w14:textId="0BA93268" w:rsidR="00377081" w:rsidRDefault="00377081">
      <w:pPr>
        <w:pStyle w:val="ac"/>
      </w:pPr>
      <w:r>
        <w:rPr>
          <w:rStyle w:val="a4"/>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37" w:author="LG: SeoYoung Back" w:date="2021-09-24T22:35:00Z" w:initials="W사">
    <w:p w14:paraId="1F06E98D" w14:textId="77777777" w:rsidR="00747325" w:rsidRDefault="00747325" w:rsidP="00747325">
      <w:pPr>
        <w:pStyle w:val="ac"/>
      </w:pPr>
      <w:r>
        <w:rPr>
          <w:rStyle w:val="a4"/>
        </w:rPr>
        <w:annotationRef/>
      </w:r>
      <w:r>
        <w:t>Question 5.1-1/5.1-2/5.1-5</w:t>
      </w:r>
    </w:p>
    <w:p w14:paraId="673A8F93" w14:textId="77777777" w:rsidR="00747325" w:rsidRDefault="00747325" w:rsidP="00747325">
      <w:pPr>
        <w:pStyle w:val="ac"/>
      </w:pPr>
    </w:p>
    <w:p w14:paraId="73BB2EE5" w14:textId="4CA2F3F0" w:rsidR="00747325" w:rsidRDefault="00747325" w:rsidP="00747325">
      <w:pPr>
        <w:pStyle w:val="ac"/>
      </w:pPr>
      <w:r>
        <w:t>First of all, there is currently no explicit agreement that the desired SL DRX configuration in the assistance information is defined by the conventional SL DRX parameters, but the current questions seem to have been written assuming this direction. We do not think that this kind of discussion is appropriate. In other words, a single question should be preceded by asking the opinion of companies about the information constituting the desired SL DRX configuration, and based on the feedbacks from the companies, we can make a decision on what information can be agreed and whether the desired SL DRX configuration can be defined with the conventional SL DRX parameters.</w:t>
      </w:r>
    </w:p>
  </w:comment>
  <w:comment w:id="38" w:author="Bingxue Leng(OPPO)" w:date="2021-09-18T15:03:00Z" w:initials="冷冰雪(Bingx">
    <w:p w14:paraId="147E0550" w14:textId="77777777" w:rsidR="00377081" w:rsidRDefault="00377081">
      <w:pPr>
        <w:pStyle w:val="ac"/>
      </w:pPr>
      <w:r>
        <w:rPr>
          <w:rStyle w:val="a4"/>
        </w:rPr>
        <w:annotationRef/>
      </w:r>
      <w:r>
        <w:rPr>
          <w:rFonts w:ascii="Sylfaen" w:hAnsi="Sylfaen"/>
          <w:sz w:val="22"/>
          <w:szCs w:val="22"/>
        </w:rPr>
        <w:t>Does this mean DRX offset?</w:t>
      </w:r>
    </w:p>
  </w:comment>
  <w:comment w:id="39" w:author="Bingxue Leng(OPPO)" w:date="2021-09-18T15:04:00Z" w:initials="冷冰雪(Bingx">
    <w:p w14:paraId="419E897B" w14:textId="77777777" w:rsidR="00377081" w:rsidRDefault="00377081">
      <w:pPr>
        <w:pStyle w:val="ac"/>
      </w:pPr>
      <w:r>
        <w:rPr>
          <w:rStyle w:val="a4"/>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41" w:author="Ericsson" w:date="2021-09-21T16:59:00Z" w:initials="Ericsson">
    <w:p w14:paraId="0E5EB7E8" w14:textId="77777777" w:rsidR="00377081" w:rsidRDefault="00377081">
      <w:pPr>
        <w:pStyle w:val="ac"/>
      </w:pPr>
      <w:r>
        <w:rPr>
          <w:rStyle w:val="a4"/>
        </w:rPr>
        <w:annotationRef/>
      </w:r>
      <w:r>
        <w:t>Wang Min-&gt; suggest to add one more option:</w:t>
      </w:r>
    </w:p>
    <w:p w14:paraId="584AD01D" w14:textId="6A2F9133" w:rsidR="00377081" w:rsidRPr="007A7640" w:rsidRDefault="00377081">
      <w:pPr>
        <w:pStyle w:val="ac"/>
        <w:rPr>
          <w:b/>
          <w:bCs/>
        </w:rPr>
      </w:pPr>
      <w:r w:rsidRPr="007A7640">
        <w:rPr>
          <w:b/>
          <w:bCs/>
        </w:rPr>
        <w:t>Option 3: up to RX UE implementation</w:t>
      </w:r>
    </w:p>
  </w:comment>
  <w:comment w:id="40" w:author="Xiaomi (Xing)" w:date="2021-09-22T13:50:00Z" w:initials="X">
    <w:p w14:paraId="15D1884C" w14:textId="6107EC96" w:rsidR="00377081" w:rsidRDefault="00377081">
      <w:pPr>
        <w:pStyle w:val="ac"/>
        <w:rPr>
          <w:lang w:eastAsia="zh-CN"/>
        </w:rPr>
      </w:pPr>
      <w:r>
        <w:rPr>
          <w:rStyle w:val="a4"/>
        </w:rPr>
        <w:annotationRef/>
      </w:r>
      <w:r>
        <w:rPr>
          <w:rFonts w:hint="eastAsia"/>
          <w:lang w:eastAsia="zh-CN"/>
        </w:rPr>
        <w:t xml:space="preserve">Before digging into details, we may first discuss the factors infects </w:t>
      </w:r>
      <w:r>
        <w:rPr>
          <w:lang w:eastAsia="zh-CN"/>
        </w:rPr>
        <w:t>RX UE’s desired DRX. We understand there could be multiple factors, such as traffic pattern, alignment between other SL DRX, alignment between Uu DRX and avoidance with SL transmission. The proposed option seems to only consider traffic pattern as factor.</w:t>
      </w:r>
    </w:p>
  </w:comment>
  <w:comment w:id="42" w:author="Interdigital (Martino)" w:date="2021-09-22T12:11:00Z" w:initials="IDC">
    <w:p w14:paraId="268F391F" w14:textId="3ECC05C0" w:rsidR="00835950" w:rsidRDefault="00835950">
      <w:pPr>
        <w:pStyle w:val="ac"/>
      </w:pPr>
      <w:r>
        <w:rPr>
          <w:rStyle w:val="a4"/>
        </w:rPr>
        <w:annotationRef/>
      </w:r>
      <w:r>
        <w:t>One option mentioned in previous discussions would be to include the Uu DRX configuration as a desired DRX configuration.  Could be included here.</w:t>
      </w:r>
    </w:p>
  </w:comment>
  <w:comment w:id="44" w:author="Ericsson" w:date="2021-09-21T18:52:00Z" w:initials="Ericsson">
    <w:p w14:paraId="6EEB5A02" w14:textId="1336E079" w:rsidR="00377081" w:rsidRDefault="00377081">
      <w:pPr>
        <w:pStyle w:val="ac"/>
      </w:pPr>
      <w:r>
        <w:rPr>
          <w:rStyle w:val="a4"/>
        </w:rPr>
        <w:annotationRef/>
      </w:r>
      <w:r>
        <w:t>Wang Min-&gt; it seems that this question is related to the section 5.1, suggest putting this question in the section 5.1.</w:t>
      </w:r>
    </w:p>
  </w:comment>
  <w:comment w:id="46" w:author="Ericsson" w:date="2021-09-21T18:54:00Z" w:initials="Ericsson">
    <w:p w14:paraId="2E6D48AD" w14:textId="421B400D" w:rsidR="00377081" w:rsidRDefault="00377081">
      <w:pPr>
        <w:pStyle w:val="ac"/>
      </w:pPr>
      <w:r>
        <w:rPr>
          <w:rStyle w:val="a4"/>
        </w:rPr>
        <w:annotationRef/>
      </w:r>
      <w:r>
        <w:t>Wang Min-&gt; it seems that this question is related to the section 5.1, suggest putting this question in the section 5.1.</w:t>
      </w:r>
    </w:p>
  </w:comment>
  <w:comment w:id="47" w:author="Interdigital (Martino)" w:date="2021-09-22T12:13:00Z" w:initials="IDC">
    <w:p w14:paraId="34057F47" w14:textId="15D47295" w:rsidR="00835950" w:rsidRDefault="00835950">
      <w:pPr>
        <w:pStyle w:val="ac"/>
      </w:pPr>
      <w:r>
        <w:rPr>
          <w:rStyle w:val="a4"/>
        </w:rPr>
        <w:annotationRef/>
      </w:r>
      <w:r>
        <w:t>Should QoS information not also be included here as an option?</w:t>
      </w:r>
    </w:p>
  </w:comment>
  <w:comment w:id="50" w:author="Xiaomi (Xing)" w:date="2021-09-22T14:05:00Z" w:initials="X">
    <w:p w14:paraId="67FEE53C" w14:textId="4293CBA4" w:rsidR="00377081" w:rsidRDefault="00377081">
      <w:pPr>
        <w:pStyle w:val="ac"/>
        <w:rPr>
          <w:lang w:eastAsia="zh-CN"/>
        </w:rPr>
      </w:pPr>
      <w:r>
        <w:rPr>
          <w:rStyle w:val="a4"/>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377081" w:rsidRPr="00780E64" w:rsidRDefault="00377081">
      <w:pPr>
        <w:pStyle w:val="ac"/>
        <w:rPr>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 should be used. If sidelink configuration failure occurs for DRX configuration, </w:t>
      </w:r>
      <w:r w:rsidRPr="00780E64">
        <w:rPr>
          <w:i/>
          <w:lang w:eastAsia="zh-CN"/>
        </w:rPr>
        <w:t>RRCReconfiguration</w:t>
      </w:r>
      <w:r>
        <w:rPr>
          <w:i/>
          <w:lang w:eastAsia="zh-CN"/>
        </w:rPr>
        <w:t>Faulire</w:t>
      </w:r>
      <w:r w:rsidRPr="00780E64">
        <w:rPr>
          <w:i/>
          <w:lang w:eastAsia="zh-CN"/>
        </w:rPr>
        <w:t>Sidelink</w:t>
      </w:r>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51" w:author="Interdigital (Martino)" w:date="2021-09-22T12:14:00Z" w:initials="IDC">
    <w:p w14:paraId="123C7F65" w14:textId="1753D4FD" w:rsidR="00835950" w:rsidRDefault="00835950">
      <w:pPr>
        <w:pStyle w:val="ac"/>
      </w:pPr>
      <w:r>
        <w:rPr>
          <w:rStyle w:val="a4"/>
        </w:rPr>
        <w:annotationRef/>
      </w:r>
      <w:r>
        <w:t>Agree with Xiaomi – there should be two cases discussed.</w:t>
      </w:r>
    </w:p>
  </w:comment>
  <w:comment w:id="56" w:author="Ericsson" w:date="2021-09-21T19:12:00Z" w:initials="Ericsson">
    <w:p w14:paraId="3E40C63B" w14:textId="0E060E07" w:rsidR="00377081" w:rsidRDefault="00377081">
      <w:pPr>
        <w:pStyle w:val="ac"/>
      </w:pPr>
      <w:r>
        <w:t xml:space="preserve">Wang Min-&gt; </w:t>
      </w:r>
      <w:r>
        <w:rPr>
          <w:rStyle w:val="a4"/>
        </w:rPr>
        <w:annotationRef/>
      </w:r>
      <w:r>
        <w:t>Perhaps we can add one more question on whether other information can be included in the response signaling?</w:t>
      </w:r>
    </w:p>
  </w:comment>
  <w:comment w:id="60" w:author="LG: SeoYoung Back" w:date="2021-09-24T22:37:00Z" w:initials="W사">
    <w:p w14:paraId="745454CF" w14:textId="77777777" w:rsidR="00747325" w:rsidRDefault="00747325" w:rsidP="00747325">
      <w:pPr>
        <w:pStyle w:val="ac"/>
      </w:pPr>
      <w:r>
        <w:rPr>
          <w:rStyle w:val="a4"/>
        </w:rPr>
        <w:annotationRef/>
      </w:r>
      <w:r>
        <w:t>Question 5.5-3</w:t>
      </w:r>
    </w:p>
    <w:p w14:paraId="62468B46" w14:textId="77777777" w:rsidR="00747325" w:rsidRDefault="00747325" w:rsidP="00747325">
      <w:pPr>
        <w:pStyle w:val="ac"/>
      </w:pPr>
    </w:p>
    <w:p w14:paraId="051767B4" w14:textId="4759E2DB" w:rsidR="00747325" w:rsidRDefault="00747325" w:rsidP="00747325">
      <w:pPr>
        <w:pStyle w:val="ac"/>
      </w:pPr>
      <w:r>
        <w:t>For this case, our preferred option is to continue using the previously used SL DRX configuration (if present), but restart the timer of T400 for the SL DRX reconfiguration and apply the parameters other than SL DRX configuration included in RRCReconfigurationSidelink. Please describe this as one possible option.</w:t>
      </w:r>
    </w:p>
  </w:comment>
  <w:comment w:id="61" w:author="Ericsson" w:date="2021-09-21T19:09:00Z" w:initials="Ericsson">
    <w:p w14:paraId="29933C62" w14:textId="77777777" w:rsidR="00377081" w:rsidRDefault="00377081">
      <w:pPr>
        <w:pStyle w:val="ac"/>
      </w:pPr>
      <w:r>
        <w:rPr>
          <w:rStyle w:val="a4"/>
        </w:rPr>
        <w:annotationRef/>
      </w:r>
      <w:r>
        <w:t>Wang Min-&gt;</w:t>
      </w:r>
    </w:p>
    <w:p w14:paraId="16508F44" w14:textId="77777777" w:rsidR="00377081" w:rsidRDefault="00377081">
      <w:pPr>
        <w:pStyle w:val="ac"/>
      </w:pPr>
      <w:r>
        <w:t>It would be clearer to give a few possible options</w:t>
      </w:r>
    </w:p>
    <w:p w14:paraId="0165A244" w14:textId="77777777" w:rsidR="00377081" w:rsidRDefault="00377081">
      <w:pPr>
        <w:pStyle w:val="ac"/>
      </w:pPr>
      <w:r>
        <w:t>Option 1: reuse the legacy</w:t>
      </w:r>
    </w:p>
    <w:p w14:paraId="05E7441E" w14:textId="77777777" w:rsidR="00377081" w:rsidRDefault="00377081">
      <w:pPr>
        <w:pStyle w:val="ac"/>
      </w:pPr>
      <w:r>
        <w:t>Option 2: TX UE sets up the radio bearer without DRX feature</w:t>
      </w:r>
    </w:p>
    <w:p w14:paraId="20BAC00D" w14:textId="77777777" w:rsidR="00377081" w:rsidRDefault="00377081">
      <w:pPr>
        <w:pStyle w:val="ac"/>
      </w:pPr>
      <w:r>
        <w:t>Option 3: TX UE resends the RRC reconfiguration including a new DRX configuration</w:t>
      </w:r>
    </w:p>
    <w:p w14:paraId="389EEE3A" w14:textId="0BC9215E" w:rsidR="00377081" w:rsidRDefault="00377081">
      <w:pPr>
        <w:pStyle w:val="ac"/>
      </w:pPr>
      <w:r>
        <w:t>Option 4 other</w:t>
      </w:r>
    </w:p>
  </w:comment>
  <w:comment w:id="62" w:author="Ericsson" w:date="2021-09-21T19:13:00Z" w:initials="Ericsson">
    <w:p w14:paraId="2C22987D" w14:textId="3F11A890" w:rsidR="00377081" w:rsidRDefault="00377081">
      <w:pPr>
        <w:pStyle w:val="ac"/>
      </w:pPr>
      <w:r>
        <w:rPr>
          <w:rStyle w:val="a4"/>
        </w:rPr>
        <w:annotationRef/>
      </w:r>
      <w:r>
        <w:t>Wang Min-&gt; this question is somewhat misleading.</w:t>
      </w:r>
    </w:p>
    <w:p w14:paraId="7AF4104C" w14:textId="7EAA6771" w:rsidR="00377081" w:rsidRDefault="00377081">
      <w:pPr>
        <w:pStyle w:val="ac"/>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377081" w:rsidRDefault="00377081">
      <w:pPr>
        <w:pStyle w:val="ac"/>
        <w:rPr>
          <w:b/>
          <w:i/>
          <w:lang w:eastAsia="zh-CN"/>
        </w:rPr>
      </w:pPr>
    </w:p>
    <w:p w14:paraId="38DCCEAA" w14:textId="3C1155F9" w:rsidR="00377081" w:rsidRPr="00577A6D" w:rsidRDefault="00377081">
      <w:pPr>
        <w:pStyle w:val="ac"/>
        <w:rPr>
          <w:bCs/>
          <w:iCs/>
        </w:rPr>
      </w:pPr>
      <w:r w:rsidRPr="00577A6D">
        <w:rPr>
          <w:bCs/>
          <w:iCs/>
          <w:lang w:eastAsia="zh-CN"/>
        </w:rPr>
        <w:t>Suggest to reformulate the similar question for RRCReconfigurationCompleteSidelink</w:t>
      </w:r>
    </w:p>
  </w:comment>
  <w:comment w:id="75" w:author="Bingxue Leng(OPPO)" w:date="2021-09-18T15:04:00Z" w:initials="冷冰雪(Bingx">
    <w:p w14:paraId="7A0D0F18" w14:textId="77777777" w:rsidR="00377081" w:rsidRDefault="00377081">
      <w:pPr>
        <w:pStyle w:val="ac"/>
      </w:pPr>
      <w:r>
        <w:rPr>
          <w:rStyle w:val="a4"/>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76" w:author="Ericsson" w:date="2021-09-21T19:24:00Z" w:initials="Ericsson">
    <w:p w14:paraId="1E1457E3" w14:textId="0FEC3634" w:rsidR="00377081" w:rsidRDefault="00377081">
      <w:pPr>
        <w:pStyle w:val="ac"/>
      </w:pPr>
      <w:r>
        <w:rPr>
          <w:rStyle w:val="a4"/>
        </w:rPr>
        <w:annotationRef/>
      </w:r>
      <w:r>
        <w:t>Wang Min-&gt; share the same view as OPPO. The discussion shall be treated separately for different parameters</w:t>
      </w:r>
    </w:p>
  </w:comment>
  <w:comment w:id="77" w:author="Interdigital (Martino)" w:date="2021-09-22T12:05:00Z" w:initials="IDC">
    <w:p w14:paraId="0D04C401" w14:textId="77777777" w:rsidR="001B357E" w:rsidRDefault="001B357E">
      <w:pPr>
        <w:pStyle w:val="ac"/>
      </w:pPr>
      <w:r>
        <w:rPr>
          <w:rStyle w:val="a4"/>
        </w:rPr>
        <w:annotationRef/>
      </w:r>
      <w:r>
        <w:t>Agree to handle down-selection question separately.</w:t>
      </w:r>
    </w:p>
    <w:p w14:paraId="4C606604" w14:textId="1AF8AA18" w:rsidR="001B357E" w:rsidRDefault="001B357E">
      <w:pPr>
        <w:pStyle w:val="ac"/>
      </w:pPr>
      <w:r>
        <w:t>Also, should indicate that down-selection has already been agreed for inactivity timer, and we only need to discuss how the downselection is performed.</w:t>
      </w:r>
    </w:p>
    <w:p w14:paraId="2E7A8458" w14:textId="77777777" w:rsidR="001B357E" w:rsidRDefault="001B357E">
      <w:pPr>
        <w:pStyle w:val="ac"/>
      </w:pPr>
    </w:p>
    <w:p w14:paraId="3F49381D" w14:textId="77777777" w:rsidR="001B357E" w:rsidRDefault="001B357E"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1B357E" w:rsidRDefault="001B357E">
      <w:pPr>
        <w:pStyle w:val="ac"/>
      </w:pPr>
    </w:p>
  </w:comment>
  <w:comment w:id="78" w:author="LG: Giwon Park" w:date="2021-09-24T22:38:00Z" w:initials="W사">
    <w:p w14:paraId="0C0CEE0D" w14:textId="2FD0A33C" w:rsidR="00A53B21" w:rsidRDefault="00A53B21">
      <w:pPr>
        <w:pStyle w:val="ac"/>
      </w:pPr>
      <w:r>
        <w:rPr>
          <w:rStyle w:val="a4"/>
        </w:rPr>
        <w:annotationRef/>
      </w:r>
      <w:r w:rsidRPr="00401462">
        <w:rPr>
          <w:rFonts w:eastAsia="맑은 고딕"/>
          <w:lang w:eastAsia="ko-KR"/>
        </w:rPr>
        <w:t>We agree to have an independent discussion for each parameter.</w:t>
      </w:r>
      <w:r>
        <w:rPr>
          <w:rFonts w:eastAsia="맑은 고딕"/>
          <w:lang w:eastAsia="ko-KR"/>
        </w:rPr>
        <w:t xml:space="preserve"> Moreover, we agree with OPPO that discussion for RTT and retransmission timer is not needed.</w:t>
      </w:r>
    </w:p>
  </w:comment>
  <w:comment w:id="79" w:author="Bingxue Leng(OPPO)" w:date="2021-09-18T15:04:00Z" w:initials="冷冰雪(Bingx">
    <w:p w14:paraId="6208FCA2" w14:textId="77777777" w:rsidR="00377081" w:rsidRDefault="00377081">
      <w:pPr>
        <w:pStyle w:val="ac"/>
      </w:pPr>
      <w:r>
        <w:rPr>
          <w:rStyle w:val="a4"/>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84" w:author="LG: SeoYoung Back" w:date="2021-09-24T22:37:00Z" w:initials="W사">
    <w:p w14:paraId="29FA7F3B" w14:textId="77777777" w:rsidR="00747325" w:rsidRDefault="00747325" w:rsidP="00747325">
      <w:pPr>
        <w:pStyle w:val="ac"/>
      </w:pPr>
      <w:r>
        <w:rPr>
          <w:rStyle w:val="a4"/>
        </w:rPr>
        <w:annotationRef/>
      </w:r>
      <w:r>
        <w:t>Question 7.1-1</w:t>
      </w:r>
    </w:p>
    <w:p w14:paraId="09EFC73D" w14:textId="77777777" w:rsidR="00747325" w:rsidRDefault="00747325" w:rsidP="00747325">
      <w:pPr>
        <w:pStyle w:val="ac"/>
      </w:pPr>
    </w:p>
    <w:p w14:paraId="30CAF39B" w14:textId="4EBB299B" w:rsidR="00747325" w:rsidRDefault="00747325" w:rsidP="00747325">
      <w:pPr>
        <w:pStyle w:val="ac"/>
      </w:pPr>
      <w:r>
        <w:t>First of all, the difference between Option 1 and Option 3 seems ambiguous considering that SL BC DRX configuration is set per QoS profile. In other words, further clarification should be added to Option 1 or Option 3. We also think that it is not clear whether the dedicated SL DRX configuration in Question 7.1-1’s Option 2 and Question 7.2-2’s Option 2 is the same. Our preference is to use the same dedicated SL DRX configuration for both cases (i.e., applying the common default SL DRC configuration for the DCR message and the PC5-S messages which are sent after the DCR message and before SL unicast DRX configuration is applied), so further clarification is needed.</w:t>
      </w:r>
    </w:p>
  </w:comment>
  <w:comment w:id="85" w:author="Ericsson" w:date="2021-09-21T19:29:00Z" w:initials="Ericsson">
    <w:p w14:paraId="4320CEC4" w14:textId="77777777" w:rsidR="00377081" w:rsidRDefault="00377081">
      <w:pPr>
        <w:pStyle w:val="ac"/>
      </w:pPr>
      <w:r>
        <w:rPr>
          <w:rStyle w:val="a4"/>
        </w:rPr>
        <w:annotationRef/>
      </w:r>
      <w:r>
        <w:t>Wang Min-&gt; this option would depend on the question Q6.2-1 right? perhaps the option is updated as</w:t>
      </w:r>
    </w:p>
    <w:p w14:paraId="7A4906FE" w14:textId="483765A2" w:rsidR="00377081" w:rsidRPr="005F42BC" w:rsidRDefault="00377081">
      <w:pPr>
        <w:pStyle w:val="ac"/>
        <w:rPr>
          <w:b/>
          <w:bCs/>
        </w:rPr>
      </w:pPr>
      <w:r w:rsidRPr="005F42BC">
        <w:rPr>
          <w:b/>
          <w:bCs/>
        </w:rPr>
        <w:t>Use the default SL BC /GC DRX configuration</w:t>
      </w:r>
    </w:p>
  </w:comment>
  <w:comment w:id="86" w:author="Ericsson" w:date="2021-09-24T13:38:00Z" w:initials="Ericsson">
    <w:p w14:paraId="004EC675" w14:textId="4E4A0343" w:rsidR="005043A8" w:rsidRDefault="005043A8">
      <w:pPr>
        <w:pStyle w:val="ac"/>
      </w:pPr>
      <w:r>
        <w:rPr>
          <w:rStyle w:val="a4"/>
        </w:rPr>
        <w:annotationRef/>
      </w:r>
      <w:r>
        <w:t xml:space="preserve">Wang Min-&gt; the wording “dedicated” is somewhat misleading, do you mean UE dedicated or dedicated for DCR but can be common to UEs? </w:t>
      </w:r>
    </w:p>
  </w:comment>
  <w:comment w:id="83" w:author="Xiaomi (Xing)" w:date="2021-09-22T14:13:00Z" w:initials="X">
    <w:p w14:paraId="4A8CEDC0" w14:textId="40BF4881" w:rsidR="00377081" w:rsidRDefault="00377081">
      <w:pPr>
        <w:pStyle w:val="ac"/>
        <w:rPr>
          <w:lang w:eastAsia="zh-CN"/>
        </w:rPr>
      </w:pPr>
      <w:r>
        <w:rPr>
          <w:rStyle w:val="a4"/>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174B" w15:done="0"/>
  <w15:commentEx w15:paraId="72FCE625" w15:paraIdParent="5D8D174B" w15:done="0"/>
  <w15:commentEx w15:paraId="3119BD43" w15:paraIdParent="5D8D174B" w15:done="0"/>
  <w15:commentEx w15:paraId="784B9452"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182A30D9" w15:done="0"/>
  <w15:commentEx w15:paraId="1FBE3C3C" w15:paraIdParent="182A30D9" w15:done="0"/>
  <w15:commentEx w15:paraId="25A0BD11" w15:done="0"/>
  <w15:commentEx w15:paraId="2B84F680" w15:paraIdParent="25A0BD11" w15:done="0"/>
  <w15:commentEx w15:paraId="3FC61581" w15:paraIdParent="25A0BD11" w15:done="0"/>
  <w15:commentEx w15:paraId="44767048" w15:done="0"/>
  <w15:commentEx w15:paraId="6D5C999D" w15:done="0"/>
  <w15:commentEx w15:paraId="23FF9C88" w15:done="0"/>
  <w15:commentEx w15:paraId="75726C82" w15:done="0"/>
  <w15:commentEx w15:paraId="6EE98D3B" w15:paraIdParent="75726C82" w15:done="0"/>
  <w15:commentEx w15:paraId="6820E1AB" w15:done="0"/>
  <w15:commentEx w15:paraId="243DFBC9" w15:done="0"/>
  <w15:commentEx w15:paraId="5697FCFB" w15:done="0"/>
  <w15:commentEx w15:paraId="17ACD028" w15:done="0"/>
  <w15:commentEx w15:paraId="43507FD9" w15:done="0"/>
  <w15:commentEx w15:paraId="73BB2EE5" w15:done="0"/>
  <w15:commentEx w15:paraId="147E0550" w15:done="0"/>
  <w15:commentEx w15:paraId="419E897B" w15:done="0"/>
  <w15:commentEx w15:paraId="584AD01D" w15:done="0"/>
  <w15:commentEx w15:paraId="15D1884C" w15:done="0"/>
  <w15:commentEx w15:paraId="268F391F" w15:done="0"/>
  <w15:commentEx w15:paraId="6EEB5A02" w15:done="0"/>
  <w15:commentEx w15:paraId="2E6D48AD" w15:done="0"/>
  <w15:commentEx w15:paraId="34057F47" w15:done="0"/>
  <w15:commentEx w15:paraId="7C9F5C0B" w15:done="0"/>
  <w15:commentEx w15:paraId="123C7F65" w15:paraIdParent="7C9F5C0B" w15:done="0"/>
  <w15:commentEx w15:paraId="3E40C63B" w15:done="0"/>
  <w15:commentEx w15:paraId="051767B4" w15:done="0"/>
  <w15:commentEx w15:paraId="389EEE3A" w15:done="0"/>
  <w15:commentEx w15:paraId="38DCCEAA" w15:done="0"/>
  <w15:commentEx w15:paraId="7A0D0F18" w15:done="0"/>
  <w15:commentEx w15:paraId="1E1457E3" w15:paraIdParent="7A0D0F18" w15:done="0"/>
  <w15:commentEx w15:paraId="69E71EE6" w15:paraIdParent="7A0D0F18" w15:done="0"/>
  <w15:commentEx w15:paraId="0C0CEE0D" w15:paraIdParent="7A0D0F18" w15:done="0"/>
  <w15:commentEx w15:paraId="6208FCA2" w15:done="0"/>
  <w15:commentEx w15:paraId="30CAF39B" w15:done="0"/>
  <w15:commentEx w15:paraId="7A4906FE" w15:done="0"/>
  <w15:commentEx w15:paraId="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238F" w16cex:dateUtc="2021-09-21T07:25:00Z"/>
  <w16cex:commentExtensible w16cex:durableId="24F592DB" w16cex:dateUtc="2021-09-22T15:32:00Z"/>
  <w16cex:commentExtensible w16cex:durableId="24F47215" w16cex:dateUtc="2021-09-21T13:00:00Z"/>
  <w16cex:commentExtensible w16cex:durableId="24F5947F" w16cex:dateUtc="2021-09-22T15:39:00Z"/>
  <w16cex:commentExtensible w16cex:durableId="24F472EC" w16cex:dateUtc="2021-09-21T13:04:00Z"/>
  <w16cex:commentExtensible w16cex:durableId="24F473B2" w16cex:dateUtc="2021-09-21T13:07:00Z"/>
  <w16cex:commentExtensible w16cex:durableId="24F59491" w16cex:dateUtc="2021-09-22T15:40: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59836" w16cex:dateUtc="2021-09-22T15:55:00Z"/>
  <w16cex:commentExtensible w16cex:durableId="24F48EF0" w16cex:dateUtc="2021-09-21T15:03:00Z"/>
  <w16cex:commentExtensible w16cex:durableId="24F48E07" w16cex:dateUtc="2021-09-21T14:59:00Z"/>
  <w16cex:commentExtensible w16cex:durableId="24F59BF5" w16cex:dateUtc="2021-09-22T16:11:00Z"/>
  <w16cex:commentExtensible w16cex:durableId="24F4A864" w16cex:dateUtc="2021-09-21T16:52: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8D174B" w16cid:durableId="24F07D03"/>
  <w16cid:commentId w16cid:paraId="72FCE625" w16cid:durableId="24F4238F"/>
  <w16cid:commentId w16cid:paraId="3119BD43" w16cid:durableId="24F59267"/>
  <w16cid:commentId w16cid:paraId="784B9452" w16cid:durableId="24F592DB"/>
  <w16cid:commentId w16cid:paraId="4FA2E924" w16cid:durableId="24F07D16"/>
  <w16cid:commentId w16cid:paraId="089FA3F7" w16cid:durableId="24F47215"/>
  <w16cid:commentId w16cid:paraId="1D71F6A3" w16cid:durableId="24F5926A"/>
  <w16cid:commentId w16cid:paraId="75498770" w16cid:durableId="24F5947F"/>
  <w16cid:commentId w16cid:paraId="182A30D9" w16cid:durableId="24F07D2F"/>
  <w16cid:commentId w16cid:paraId="1FBE3C3C" w16cid:durableId="24F472EC"/>
  <w16cid:commentId w16cid:paraId="25A0BD11" w16cid:durableId="24F07DCF"/>
  <w16cid:commentId w16cid:paraId="2B84F680" w16cid:durableId="24F473B2"/>
  <w16cid:commentId w16cid:paraId="44767048" w16cid:durableId="24F59491"/>
  <w16cid:commentId w16cid:paraId="6D5C999D" w16cid:durableId="24F07DEA"/>
  <w16cid:commentId w16cid:paraId="23FF9C88" w16cid:durableId="24F59270"/>
  <w16cid:commentId w16cid:paraId="75726C82" w16cid:durableId="24F475F4"/>
  <w16cid:commentId w16cid:paraId="6EE98D3B" w16cid:durableId="24F852C6"/>
  <w16cid:commentId w16cid:paraId="6820E1AB" w16cid:durableId="24F5953F"/>
  <w16cid:commentId w16cid:paraId="5697FCFB" w16cid:durableId="24F476EC"/>
  <w16cid:commentId w16cid:paraId="17ACD028" w16cid:durableId="24F59836"/>
  <w16cid:commentId w16cid:paraId="43507FD9" w16cid:durableId="24F48EF0"/>
  <w16cid:commentId w16cid:paraId="147E0550" w16cid:durableId="24F07E2E"/>
  <w16cid:commentId w16cid:paraId="419E897B" w16cid:durableId="24F07E60"/>
  <w16cid:commentId w16cid:paraId="584AD01D" w16cid:durableId="24F48E07"/>
  <w16cid:commentId w16cid:paraId="15D1884C" w16cid:durableId="24F59277"/>
  <w16cid:commentId w16cid:paraId="268F391F" w16cid:durableId="24F59BF5"/>
  <w16cid:commentId w16cid:paraId="6EEB5A02" w16cid:durableId="24F4A864"/>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389EEE3A" w16cid:durableId="24F4AC60"/>
  <w16cid:commentId w16cid:paraId="38DCCEAA" w16cid:durableId="24F4AD40"/>
  <w16cid:commentId w16cid:paraId="7A0D0F18" w16cid:durableId="24F07E7C"/>
  <w16cid:commentId w16cid:paraId="1E1457E3" w16cid:durableId="24F4AFD5"/>
  <w16cid:commentId w16cid:paraId="69E71EE6" w16cid:durableId="24F59A9E"/>
  <w16cid:commentId w16cid:paraId="6208FCA2" w16cid:durableId="24F07E84"/>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A56685" w14:textId="77777777" w:rsidR="00A43E67" w:rsidRDefault="00A43E67">
      <w:pPr>
        <w:spacing w:after="0"/>
      </w:pPr>
      <w:r>
        <w:separator/>
      </w:r>
    </w:p>
  </w:endnote>
  <w:endnote w:type="continuationSeparator" w:id="0">
    <w:p w14:paraId="7E4346C1" w14:textId="77777777" w:rsidR="00A43E67" w:rsidRDefault="00A43E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D2DE6" w14:textId="77777777" w:rsidR="00A43E67" w:rsidRDefault="00A43E67">
      <w:pPr>
        <w:spacing w:after="0"/>
      </w:pPr>
      <w:r>
        <w:separator/>
      </w:r>
    </w:p>
  </w:footnote>
  <w:footnote w:type="continuationSeparator" w:id="0">
    <w:p w14:paraId="34FF2B72" w14:textId="77777777" w:rsidR="00A43E67" w:rsidRDefault="00A43E6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377081" w:rsidRDefault="00377081"/>
  <w:p w14:paraId="114B1906" w14:textId="77777777" w:rsidR="00377081" w:rsidRDefault="0037708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6"/>
  </w:num>
  <w:num w:numId="2">
    <w:abstractNumId w:val="3"/>
  </w:num>
  <w:num w:numId="3">
    <w:abstractNumId w:val="24"/>
  </w:num>
  <w:num w:numId="4">
    <w:abstractNumId w:val="39"/>
  </w:num>
  <w:num w:numId="5">
    <w:abstractNumId w:val="35"/>
  </w:num>
  <w:num w:numId="6">
    <w:abstractNumId w:val="19"/>
  </w:num>
  <w:num w:numId="7">
    <w:abstractNumId w:val="20"/>
  </w:num>
  <w:num w:numId="8">
    <w:abstractNumId w:val="25"/>
  </w:num>
  <w:num w:numId="9">
    <w:abstractNumId w:val="22"/>
  </w:num>
  <w:num w:numId="10">
    <w:abstractNumId w:val="38"/>
  </w:num>
  <w:num w:numId="11">
    <w:abstractNumId w:val="6"/>
  </w:num>
  <w:num w:numId="12">
    <w:abstractNumId w:val="36"/>
  </w:num>
  <w:num w:numId="13">
    <w:abstractNumId w:val="7"/>
  </w:num>
  <w:num w:numId="14">
    <w:abstractNumId w:val="29"/>
  </w:num>
  <w:num w:numId="15">
    <w:abstractNumId w:val="26"/>
  </w:num>
  <w:num w:numId="16">
    <w:abstractNumId w:val="5"/>
  </w:num>
  <w:num w:numId="17">
    <w:abstractNumId w:val="28"/>
  </w:num>
  <w:num w:numId="18">
    <w:abstractNumId w:val="34"/>
  </w:num>
  <w:num w:numId="19">
    <w:abstractNumId w:val="11"/>
  </w:num>
  <w:num w:numId="20">
    <w:abstractNumId w:val="27"/>
  </w:num>
  <w:num w:numId="21">
    <w:abstractNumId w:val="17"/>
  </w:num>
  <w:num w:numId="22">
    <w:abstractNumId w:val="30"/>
  </w:num>
  <w:num w:numId="23">
    <w:abstractNumId w:val="21"/>
  </w:num>
  <w:num w:numId="24">
    <w:abstractNumId w:val="36"/>
  </w:num>
  <w:num w:numId="25">
    <w:abstractNumId w:val="36"/>
  </w:num>
  <w:num w:numId="26">
    <w:abstractNumId w:val="12"/>
  </w:num>
  <w:num w:numId="27">
    <w:abstractNumId w:val="15"/>
  </w:num>
  <w:num w:numId="28">
    <w:abstractNumId w:val="37"/>
  </w:num>
  <w:num w:numId="29">
    <w:abstractNumId w:val="31"/>
  </w:num>
  <w:num w:numId="30">
    <w:abstractNumId w:val="13"/>
  </w:num>
  <w:num w:numId="31">
    <w:abstractNumId w:val="14"/>
  </w:num>
  <w:num w:numId="32">
    <w:abstractNumId w:val="10"/>
  </w:num>
  <w:num w:numId="33">
    <w:abstractNumId w:val="23"/>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Interdigital (Martino)">
    <w15:presenceInfo w15:providerId="None" w15:userId="Interdigital (Martino)"/>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093"/>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DC75F-9F99-4C50-9076-C26B52CCB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985</Words>
  <Characters>28419</Characters>
  <Application>Microsoft Office Word</Application>
  <DocSecurity>0</DocSecurity>
  <Lines>236</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33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Giwon Park</cp:lastModifiedBy>
  <cp:revision>6</cp:revision>
  <cp:lastPrinted>2017-03-22T08:13:00Z</cp:lastPrinted>
  <dcterms:created xsi:type="dcterms:W3CDTF">2021-09-24T13:25:00Z</dcterms:created>
  <dcterms:modified xsi:type="dcterms:W3CDTF">2021-09-2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